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F63D8D" w:rsidRDefault="006B72FD" w:rsidP="006B72FD">
      <w:pPr>
        <w:pStyle w:val="APA6HeadingLevel1"/>
      </w:pPr>
      <w:bookmarkStart w:id="0" w:name="_Toc71067394"/>
      <w:r w:rsidRPr="00F63D8D">
        <w:t xml:space="preserve">Article Title: </w:t>
      </w:r>
      <w:r w:rsidR="00BD72B3" w:rsidRPr="00F63D8D">
        <w:t xml:space="preserve">Financial Development and Output Volatility Nexus: Role of Financial Sector Instability </w:t>
      </w:r>
    </w:p>
    <w:p w14:paraId="0EF166D3" w14:textId="2634AFED" w:rsidR="00BD72B3" w:rsidRPr="00F63D8D" w:rsidRDefault="006B72FD" w:rsidP="006B72FD">
      <w:pPr>
        <w:pStyle w:val="AuthorsAffiliations"/>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F63D8D">
        <w:rPr>
          <w:shd w:val="clear" w:color="auto" w:fill="FFFFFF"/>
        </w:rPr>
        <w:t>and Third Author</w:t>
      </w:r>
      <w:r w:rsidRPr="00F63D8D">
        <w:rPr>
          <w:shd w:val="clear" w:color="auto" w:fill="FFFFFF"/>
          <w:vertAlign w:val="superscript"/>
        </w:rPr>
        <w:t>1</w:t>
      </w:r>
    </w:p>
    <w:p w14:paraId="4E4DDF1A" w14:textId="777C8C41" w:rsidR="008232BF" w:rsidRPr="00F63D8D" w:rsidRDefault="008232BF" w:rsidP="006B72FD">
      <w:pPr>
        <w:pStyle w:val="AuthorsAffiliations"/>
        <w:rPr>
          <w:shd w:val="clear" w:color="auto" w:fill="FFFFFF"/>
          <w:vertAlign w:val="superscript"/>
        </w:rPr>
      </w:pPr>
      <w:r w:rsidRPr="00F63D8D">
        <w:t>Omit all professional titles and/or degrees (e.g., Dr., Rev., PhD, MA).</w:t>
      </w:r>
    </w:p>
    <w:p w14:paraId="10F11DA7" w14:textId="1CA1D9DB" w:rsidR="00BD72B3" w:rsidRPr="00F63D8D" w:rsidRDefault="006B72FD" w:rsidP="006B72FD">
      <w:pPr>
        <w:pStyle w:val="AuthorsAffiliations"/>
      </w:pPr>
      <w:r w:rsidRPr="00F63D8D">
        <w:t>Affiliations of authors</w:t>
      </w:r>
    </w:p>
    <w:p w14:paraId="082F7264" w14:textId="253D51F2" w:rsidR="006B72FD" w:rsidRPr="00F63D8D" w:rsidRDefault="006B72FD" w:rsidP="006B72FD">
      <w:pPr>
        <w:pStyle w:val="AuthorsAffiliations"/>
        <w:spacing w:after="0"/>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6B72FD">
      <w:pPr>
        <w:pStyle w:val="AuthorsAffiliations"/>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5877D534" w:rsidR="00A238C2" w:rsidRPr="00F63D8D" w:rsidRDefault="00A238C2" w:rsidP="008045DF">
      <w:pPr>
        <w:pStyle w:val="APA6HeadingLevel1"/>
        <w:rPr>
          <w:rFonts w:cs="Times New Roman"/>
          <w:szCs w:val="24"/>
        </w:rPr>
      </w:pPr>
      <w:r w:rsidRPr="00F63D8D">
        <w:rPr>
          <w:rFonts w:cs="Times New Roman"/>
          <w:szCs w:val="24"/>
        </w:rPr>
        <w:t>Abstract</w:t>
      </w:r>
    </w:p>
    <w:p w14:paraId="1CE2BDAD" w14:textId="0037DEA0" w:rsidR="008232BF" w:rsidRPr="00F63D8D" w:rsidRDefault="008232BF" w:rsidP="007C56B1">
      <w:pPr>
        <w:pStyle w:val="APA6Abstract"/>
      </w:pPr>
      <w:r w:rsidRPr="00F63D8D">
        <w:t>By standard convention, abstracts do not contain citations of other works. If you need to refer to another work in the abstract, mentioning the authors in the text can often suffice. An abstract quickly summarizes the main points of the paper that follows it. The APA 7 manual does not give explicit directions for how long abstracts should be, but it does note that most abstracts do not exceed 250 words (p. 38).</w:t>
      </w:r>
    </w:p>
    <w:p w14:paraId="0BE980B6" w14:textId="2514B666" w:rsidR="008416D8" w:rsidRDefault="00442BB2" w:rsidP="008232BF">
      <w:pPr>
        <w:pStyle w:val="APA6Keywords"/>
        <w:jc w:val="both"/>
      </w:pPr>
      <w:r w:rsidRPr="00F63D8D">
        <w:rPr>
          <w:b/>
          <w:i/>
        </w:rPr>
        <w:t>Keyword</w:t>
      </w:r>
      <w:r w:rsidRPr="00F63D8D">
        <w:rPr>
          <w:b/>
        </w:rPr>
        <w:t>:</w:t>
      </w:r>
      <w:r w:rsidRPr="00F63D8D">
        <w:t xml:space="preserve"> </w:t>
      </w:r>
      <w:r w:rsidR="008232BF" w:rsidRPr="00F63D8D">
        <w:t>The keyword list should have its first line indented 0.25 inches. Write a list of keywords written in lowercase (except for proper nouns) and separated by commas. Do not place a period at the end of the list.</w:t>
      </w:r>
    </w:p>
    <w:p w14:paraId="081404CE" w14:textId="6C1068D2" w:rsidR="004F33AF" w:rsidRPr="00F63D8D" w:rsidRDefault="00322D22" w:rsidP="003D4329">
      <w:pPr>
        <w:pStyle w:val="APA6Heading1"/>
      </w:pPr>
      <w:r w:rsidRPr="00F63D8D">
        <w:t>I</w:t>
      </w:r>
      <w:r w:rsidR="004F33AF" w:rsidRPr="00F63D8D">
        <w:t xml:space="preserve">ntroduction </w:t>
      </w:r>
      <w:r w:rsidR="003D4329" w:rsidRPr="00F63D8D">
        <w:t>(Heading Level 1)</w:t>
      </w:r>
    </w:p>
    <w:p w14:paraId="35A3F80D" w14:textId="45862440" w:rsidR="003D4329" w:rsidRPr="00F63D8D" w:rsidRDefault="004278E5" w:rsidP="003D4329">
      <w:pPr>
        <w:pStyle w:val="APA6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3D4329" w:rsidRPr="00F63D8D">
        <w:t xml:space="preserve">First paragraph after level </w:t>
      </w:r>
      <w:r w:rsidRPr="00F63D8D">
        <w:t>1 heading should not be indent</w:t>
      </w:r>
      <w:r w:rsidR="003D4329" w:rsidRPr="00F63D8D">
        <w:t xml:space="preserve">. </w:t>
      </w:r>
    </w:p>
    <w:p w14:paraId="1E6AB404" w14:textId="079FE0DC" w:rsidR="003D4329" w:rsidRPr="00F63D8D" w:rsidRDefault="004278E5" w:rsidP="003D4329">
      <w:pPr>
        <w:pStyle w:val="APA6Paragraph"/>
      </w:pPr>
      <w:r w:rsidRPr="00F63D8D">
        <w:t>T</w:t>
      </w:r>
      <w:r w:rsidR="003D4329" w:rsidRPr="00F63D8D">
        <w:t xml:space="preserve">he corresponding </w:t>
      </w:r>
      <w:proofErr w:type="spellStart"/>
      <w:r w:rsidR="003D4329" w:rsidRPr="00F63D8D">
        <w:t>paragrapghs</w:t>
      </w:r>
      <w:proofErr w:type="spellEnd"/>
      <w:r w:rsidR="003D4329" w:rsidRPr="00F63D8D">
        <w:t xml:space="preserve"> must be intendent at 0.25. In-text citations must follow American Psychological Association (APA) Manual of Publication seventh edition. Moreover, all in-text citations must have a reference in the list and vice versa. </w:t>
      </w:r>
    </w:p>
    <w:p w14:paraId="4C922930" w14:textId="7F2FCB62" w:rsidR="003D4329" w:rsidRPr="00F63D8D" w:rsidRDefault="003D4329" w:rsidP="003D4329">
      <w:pPr>
        <w:pStyle w:val="APA6Paragraph"/>
      </w:pPr>
      <w:r w:rsidRPr="00F63D8D">
        <w:t xml:space="preserve">Kindly proofread the article before submission to avoid grammatical errors. You can use numbered or bulleted list where necessary (preferably numbered list). APA generally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39A8F761" w:rsidR="008232BF" w:rsidRPr="00F63D8D" w:rsidRDefault="008232BF" w:rsidP="003D4329">
      <w:pPr>
        <w:pStyle w:val="APA6Paragraph"/>
      </w:pPr>
      <w:r w:rsidRPr="00F63D8D">
        <w:t>Spell out abbreviations the first time you use them, except in cases where the abbreviations are very well- known e.g., CIA.</w:t>
      </w:r>
    </w:p>
    <w:p w14:paraId="311E9AAF" w14:textId="2F3C6F49" w:rsidR="003D4329" w:rsidRPr="00F63D8D" w:rsidRDefault="008232BF" w:rsidP="003D4329">
      <w:pPr>
        <w:pStyle w:val="APA6Paragraph"/>
      </w:pPr>
      <w:r w:rsidRPr="00F63D8D">
        <w:lastRenderedPageBreak/>
        <w:t xml:space="preserve">When you borrow a quote from an external source, you need to provide the location of the quote in the document (page number) in the parenthetical. </w:t>
      </w:r>
      <w:r w:rsidR="003D4329" w:rsidRPr="00F63D8D">
        <w:t>Quotations less than 40 words are placed with</w:t>
      </w:r>
      <w:r w:rsidR="00B066DB">
        <w:t xml:space="preserve">in text using quotation marks </w:t>
      </w:r>
      <w:r w:rsidR="003D4329" w:rsidRPr="00F63D8D">
        <w:t>“</w:t>
      </w:r>
      <w:r w:rsidR="00FA7FE1" w:rsidRPr="00F63D8D">
        <w:t>For instance</w:t>
      </w:r>
      <w:r w:rsidR="003D4329" w:rsidRPr="00F63D8D">
        <w:t>”.</w:t>
      </w:r>
    </w:p>
    <w:p w14:paraId="0522CA5B" w14:textId="37BBA721" w:rsidR="004F17FD" w:rsidRPr="00F63D8D" w:rsidRDefault="004F17FD" w:rsidP="003D4329">
      <w:pPr>
        <w:pStyle w:val="APA6Paragraph"/>
        <w:ind w:left="720" w:firstLine="0"/>
      </w:pPr>
      <w:r w:rsidRPr="00F63D8D">
        <w:t>Quotations longer than 40 words should be formatted as block quotations. Indent the entire passage 0.25 and present the passage without quotation marks. Any relevant page numbers should follow the concluding punctuation mark. If the author and/or date are not referenced in the text, as they are here, place them in the parenthetical that follows the quotation along with the page numbers.</w:t>
      </w:r>
    </w:p>
    <w:p w14:paraId="0160EB38" w14:textId="35075CAE" w:rsidR="003D4329" w:rsidRPr="00F63D8D" w:rsidRDefault="003D4329" w:rsidP="00D1017A">
      <w:pPr>
        <w:pStyle w:val="APA6Paragraph"/>
      </w:pPr>
      <w:r w:rsidRPr="00F63D8D">
        <w:t>Word limit of a typical article (including tables, figures, and references should not exceed 7000.</w:t>
      </w:r>
    </w:p>
    <w:p w14:paraId="518E674E" w14:textId="3B3B469B" w:rsidR="003D4329" w:rsidRPr="00F63D8D" w:rsidRDefault="003D4329" w:rsidP="003D4329">
      <w:pPr>
        <w:pStyle w:val="APA6Heading1"/>
      </w:pPr>
      <w:r w:rsidRPr="00F63D8D">
        <w:t>Method (Heading Level 1)</w:t>
      </w:r>
    </w:p>
    <w:bookmarkEnd w:id="0"/>
    <w:p w14:paraId="55ED0CD1" w14:textId="22271490" w:rsidR="00587B77" w:rsidRPr="00F63D8D" w:rsidRDefault="00FA7FE1" w:rsidP="008045DF">
      <w:pPr>
        <w:pStyle w:val="APA6Heading2"/>
      </w:pPr>
      <w:r w:rsidRPr="00F63D8D">
        <w:t>Sample/Participants (Heading Level 2)</w:t>
      </w:r>
    </w:p>
    <w:p w14:paraId="106A480D" w14:textId="03A00F01" w:rsidR="00FA7FE1" w:rsidRPr="00F63D8D" w:rsidRDefault="008232BF" w:rsidP="004F17FD">
      <w:pPr>
        <w:pStyle w:val="APA6Paragraph"/>
        <w:rPr>
          <w:lang w:eastAsia="de-DE"/>
        </w:rPr>
      </w:pPr>
      <w:r w:rsidRPr="00F63D8D">
        <w:t xml:space="preserve">Second-level headings are flush left, bolded, and written in title case. </w:t>
      </w:r>
      <w:r w:rsidR="00FA7FE1" w:rsidRPr="00F63D8D">
        <w:t xml:space="preserve">Each </w:t>
      </w:r>
      <w:proofErr w:type="spellStart"/>
      <w:r w:rsidR="00FA7FE1" w:rsidRPr="00F63D8D">
        <w:t>paragrapghs</w:t>
      </w:r>
      <w:proofErr w:type="spellEnd"/>
      <w:r w:rsidR="00FA7FE1" w:rsidRPr="00F63D8D">
        <w:t xml:space="preserve"> after level 2 and level 3 must be intendent at 0.25.</w:t>
      </w:r>
    </w:p>
    <w:p w14:paraId="086B6C58" w14:textId="77777777" w:rsidR="00FA7FE1" w:rsidRPr="00F63D8D" w:rsidRDefault="00FA7FE1" w:rsidP="00FA7FE1">
      <w:pPr>
        <w:pStyle w:val="APA6Heading2"/>
      </w:pPr>
      <w:r w:rsidRPr="00F63D8D">
        <w:t>Measures</w:t>
      </w:r>
    </w:p>
    <w:p w14:paraId="735A2FC6" w14:textId="2FA0842C" w:rsidR="004A6DD4" w:rsidRPr="00F63D8D" w:rsidRDefault="00FA7FE1" w:rsidP="004A6DD4">
      <w:pPr>
        <w:pStyle w:val="APA6Heading3"/>
      </w:pPr>
      <w:r w:rsidRPr="00F63D8D">
        <w:t>Self-Efficacy Scale (Level 3)</w:t>
      </w:r>
    </w:p>
    <w:p w14:paraId="3C252781" w14:textId="77777777" w:rsidR="00D1017A" w:rsidRPr="00F63D8D" w:rsidRDefault="008232BF" w:rsidP="008232BF">
      <w:pPr>
        <w:pStyle w:val="APA6Paragraph"/>
      </w:pPr>
      <w:r w:rsidRPr="00F63D8D">
        <w:t xml:space="preserve">Third level headings are flush left, bolded, written in title case, and italicized. </w:t>
      </w:r>
      <w:r w:rsidR="00FA7FE1" w:rsidRPr="00F63D8D">
        <w:t>Avoid unnecessary headings.</w:t>
      </w:r>
      <w:r w:rsidR="00D1017A" w:rsidRPr="00F63D8D">
        <w:t xml:space="preserve"> </w:t>
      </w:r>
    </w:p>
    <w:p w14:paraId="065D3C8E" w14:textId="72D6F941" w:rsidR="00FA7FE1" w:rsidRPr="00F63D8D" w:rsidRDefault="00D1017A" w:rsidP="008232BF">
      <w:pPr>
        <w:pStyle w:val="APA6Paragraph"/>
      </w:pPr>
      <w:r w:rsidRPr="00F63D8D">
        <w:t>Italicize the anchors of scales or responses to scale-like questions, rather than presenting them in quotation marks. Do not italicize numbers if the scale responses are numbered.</w:t>
      </w:r>
    </w:p>
    <w:p w14:paraId="1158023C" w14:textId="3A67E34C" w:rsidR="00FA7FE1" w:rsidRPr="00F63D8D" w:rsidRDefault="00FA7FE1" w:rsidP="00FA7FE1">
      <w:pPr>
        <w:pStyle w:val="APA6Paragraph"/>
      </w:pPr>
      <w:r w:rsidRPr="00F63D8D">
        <w:rPr>
          <w:b/>
        </w:rPr>
        <w:t xml:space="preserve">Heading Level 4. </w:t>
      </w:r>
      <w:r w:rsidR="004F17FD" w:rsidRPr="00F63D8D">
        <w:t xml:space="preserve">Fourth-level headings are bolded, written in title case, and punctuated with a period. They are also indented and written in-line with the following paragraph. </w:t>
      </w:r>
      <w:r w:rsidRPr="00F63D8D">
        <w:t>Start the paragraph immediately after heading.</w:t>
      </w:r>
    </w:p>
    <w:p w14:paraId="5C122A9F" w14:textId="29EE9833" w:rsidR="00FA7FE1" w:rsidRPr="00F63D8D" w:rsidRDefault="00FA7FE1" w:rsidP="00FA7FE1">
      <w:pPr>
        <w:pStyle w:val="APA6Paragraph"/>
        <w:rPr>
          <w:b/>
        </w:rPr>
      </w:pPr>
      <w:r w:rsidRPr="00F63D8D">
        <w:rPr>
          <w:b/>
          <w:i/>
        </w:rPr>
        <w:t>Heading Level 5.</w:t>
      </w:r>
      <w:r w:rsidRPr="00F63D8D">
        <w:t xml:space="preserve"> Start the paragraph immediately after heading.</w:t>
      </w:r>
    </w:p>
    <w:p w14:paraId="4A7941E3" w14:textId="537403DD" w:rsidR="00FA7FE1" w:rsidRPr="00F63D8D" w:rsidRDefault="00FA7FE1" w:rsidP="00FA7FE1">
      <w:pPr>
        <w:pStyle w:val="APA6Heading2"/>
      </w:pPr>
      <w:r w:rsidRPr="00F63D8D">
        <w:t>Procedure</w:t>
      </w:r>
    </w:p>
    <w:p w14:paraId="24C51246" w14:textId="23C70303" w:rsidR="00FA7FE1" w:rsidRPr="00F63D8D" w:rsidRDefault="00FA7FE1" w:rsidP="00FA7FE1">
      <w:pPr>
        <w:pStyle w:val="APA6HeadingLevel1"/>
        <w:rPr>
          <w:lang w:eastAsia="de-DE"/>
        </w:rPr>
      </w:pPr>
      <w:r w:rsidRPr="00F63D8D">
        <w:rPr>
          <w:lang w:eastAsia="de-DE"/>
        </w:rPr>
        <w:lastRenderedPageBreak/>
        <w:t>Result</w:t>
      </w:r>
    </w:p>
    <w:p w14:paraId="78F44A7A" w14:textId="21688542" w:rsidR="00D1017A" w:rsidRPr="00F63D8D" w:rsidRDefault="00FA7FE1" w:rsidP="00FA7FE1">
      <w:pPr>
        <w:pStyle w:val="APA6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Tables and figures are numbered sequentially (i.e., 1, 2, 3 ...). They are identified via a second-level heading (flush- left, bold, and title case) followed by an italic title that briefly describes the content of the table or figure</w:t>
      </w:r>
    </w:p>
    <w:p w14:paraId="2089BBF5" w14:textId="17218311" w:rsidR="002A434B" w:rsidRPr="00F63D8D" w:rsidRDefault="002A434B" w:rsidP="00442BB2">
      <w:pPr>
        <w:pStyle w:val="APA6TableNumber"/>
      </w:pPr>
      <w:r w:rsidRPr="00F63D8D">
        <w:t>Table 1</w:t>
      </w:r>
      <w:r w:rsidR="00242C37" w:rsidRPr="00F63D8D">
        <w:t xml:space="preserve"> </w:t>
      </w:r>
    </w:p>
    <w:p w14:paraId="5EFC768D" w14:textId="1C1DD96B" w:rsidR="002A434B" w:rsidRPr="00F63D8D" w:rsidRDefault="00242C37" w:rsidP="00D51CB7">
      <w:pPr>
        <w:pStyle w:val="APA6TableTitle"/>
      </w:pPr>
      <w:r w:rsidRPr="00F63D8D">
        <w:t xml:space="preserve">Descriptive </w:t>
      </w:r>
      <w:proofErr w:type="gramStart"/>
      <w:r w:rsidRPr="00F63D8D">
        <w:t>Statistics</w:t>
      </w:r>
      <w:r w:rsidR="002A434B" w:rsidRPr="00F63D8D">
        <w:t xml:space="preserve"> </w:t>
      </w:r>
      <w:r w:rsidR="006E20BA" w:rsidRPr="00F63D8D">
        <w:t xml:space="preserve"> (</w:t>
      </w:r>
      <w:proofErr w:type="gramEnd"/>
      <w:r w:rsidR="006E20BA" w:rsidRPr="00F63D8D">
        <w:t>Upper Case Lower Case)</w:t>
      </w:r>
    </w:p>
    <w:tbl>
      <w:tblPr>
        <w:tblW w:w="7101" w:type="dxa"/>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242C37">
        <w:trPr>
          <w:trHeight w:val="394"/>
        </w:trPr>
        <w:tc>
          <w:tcPr>
            <w:tcW w:w="1350" w:type="dxa"/>
            <w:tcBorders>
              <w:top w:val="single" w:sz="4" w:space="0" w:color="auto"/>
              <w:left w:val="nil"/>
              <w:bottom w:val="single" w:sz="4" w:space="0" w:color="auto"/>
              <w:right w:val="nil"/>
            </w:tcBorders>
            <w:shd w:val="clear" w:color="auto" w:fill="auto"/>
            <w:noWrap/>
          </w:tcPr>
          <w:p w14:paraId="32DE456B" w14:textId="77777777" w:rsidR="00AF2AFD" w:rsidRPr="00F63D8D" w:rsidRDefault="00AF2AFD" w:rsidP="00AF2AFD">
            <w:pPr>
              <w:pStyle w:val="APA6Column1"/>
              <w:jc w:val="center"/>
              <w:rPr>
                <w:sz w:val="20"/>
                <w:szCs w:val="20"/>
              </w:rPr>
            </w:pPr>
            <w:r w:rsidRPr="00F63D8D">
              <w:rPr>
                <w:sz w:val="20"/>
                <w:szCs w:val="20"/>
              </w:rPr>
              <w:t>Scales</w:t>
            </w:r>
          </w:p>
        </w:tc>
        <w:tc>
          <w:tcPr>
            <w:tcW w:w="503" w:type="dxa"/>
            <w:tcBorders>
              <w:top w:val="single" w:sz="4" w:space="0" w:color="auto"/>
              <w:left w:val="nil"/>
              <w:bottom w:val="single" w:sz="4" w:space="0" w:color="auto"/>
              <w:right w:val="nil"/>
            </w:tcBorders>
          </w:tcPr>
          <w:p w14:paraId="1419E614" w14:textId="74B258AD" w:rsidR="00AF2AFD" w:rsidRPr="00F63D8D" w:rsidRDefault="00AF2AFD" w:rsidP="00AF2AFD">
            <w:pPr>
              <w:pStyle w:val="APA6TableRow1"/>
              <w:rPr>
                <w:i/>
                <w:iCs/>
                <w:sz w:val="20"/>
                <w:szCs w:val="20"/>
              </w:rPr>
            </w:pPr>
            <w:r w:rsidRPr="00F63D8D">
              <w:rPr>
                <w:rFonts w:ascii="Calibri" w:hAnsi="Calibri" w:cs="Calibri"/>
                <w:i/>
                <w:iCs/>
                <w:sz w:val="20"/>
                <w:szCs w:val="20"/>
              </w:rPr>
              <w:t>α</w:t>
            </w:r>
          </w:p>
        </w:tc>
        <w:tc>
          <w:tcPr>
            <w:tcW w:w="575" w:type="dxa"/>
            <w:tcBorders>
              <w:top w:val="single" w:sz="4" w:space="0" w:color="auto"/>
              <w:left w:val="nil"/>
              <w:bottom w:val="single" w:sz="4" w:space="0" w:color="auto"/>
              <w:right w:val="nil"/>
            </w:tcBorders>
          </w:tcPr>
          <w:p w14:paraId="409C3654" w14:textId="09627BB1" w:rsidR="00AF2AFD" w:rsidRPr="00F63D8D" w:rsidRDefault="00AF2AFD" w:rsidP="00AF2AFD">
            <w:pPr>
              <w:pStyle w:val="APA6TableRow1"/>
              <w:rPr>
                <w:i/>
                <w:iCs/>
                <w:sz w:val="20"/>
                <w:szCs w:val="20"/>
              </w:rPr>
            </w:pPr>
            <w:r>
              <w:rPr>
                <w:i/>
                <w:iCs/>
                <w:sz w:val="20"/>
                <w:szCs w:val="20"/>
              </w:rPr>
              <w:t>k</w:t>
            </w:r>
          </w:p>
        </w:tc>
        <w:tc>
          <w:tcPr>
            <w:tcW w:w="647" w:type="dxa"/>
            <w:tcBorders>
              <w:top w:val="single" w:sz="4" w:space="0" w:color="auto"/>
              <w:left w:val="nil"/>
              <w:bottom w:val="single" w:sz="4" w:space="0" w:color="auto"/>
              <w:right w:val="nil"/>
            </w:tcBorders>
            <w:shd w:val="clear" w:color="auto" w:fill="auto"/>
            <w:noWrap/>
          </w:tcPr>
          <w:p w14:paraId="43DCFCAC" w14:textId="1A000FF2" w:rsidR="00AF2AFD" w:rsidRPr="00F63D8D" w:rsidRDefault="00AF2AFD" w:rsidP="00AF2AFD">
            <w:pPr>
              <w:pStyle w:val="APA6TableRow1"/>
              <w:rPr>
                <w:i/>
                <w:iCs/>
                <w:sz w:val="20"/>
                <w:szCs w:val="20"/>
              </w:rPr>
            </w:pPr>
            <w:r w:rsidRPr="00F63D8D">
              <w:rPr>
                <w:i/>
                <w:iCs/>
                <w:sz w:val="20"/>
                <w:szCs w:val="20"/>
              </w:rPr>
              <w:t>R</w:t>
            </w:r>
          </w:p>
        </w:tc>
        <w:tc>
          <w:tcPr>
            <w:tcW w:w="646" w:type="dxa"/>
            <w:tcBorders>
              <w:top w:val="single" w:sz="4" w:space="0" w:color="auto"/>
              <w:left w:val="nil"/>
              <w:bottom w:val="single" w:sz="4" w:space="0" w:color="auto"/>
              <w:right w:val="nil"/>
            </w:tcBorders>
            <w:shd w:val="clear" w:color="auto" w:fill="auto"/>
            <w:noWrap/>
          </w:tcPr>
          <w:p w14:paraId="0FD62941" w14:textId="0F7071F6" w:rsidR="00AF2AFD" w:rsidRPr="00F63D8D" w:rsidRDefault="00AF2AFD" w:rsidP="00AF2AFD">
            <w:pPr>
              <w:pStyle w:val="APA6TableRow1"/>
              <w:rPr>
                <w:i/>
                <w:iCs/>
                <w:sz w:val="20"/>
                <w:szCs w:val="20"/>
              </w:rPr>
            </w:pPr>
            <w:r w:rsidRPr="00F63D8D">
              <w:rPr>
                <w:i/>
                <w:iCs/>
                <w:sz w:val="20"/>
                <w:szCs w:val="20"/>
              </w:rPr>
              <w:t>M</w:t>
            </w:r>
          </w:p>
        </w:tc>
        <w:tc>
          <w:tcPr>
            <w:tcW w:w="719" w:type="dxa"/>
            <w:tcBorders>
              <w:top w:val="single" w:sz="4" w:space="0" w:color="auto"/>
              <w:left w:val="nil"/>
              <w:bottom w:val="single" w:sz="4" w:space="0" w:color="auto"/>
              <w:right w:val="nil"/>
            </w:tcBorders>
            <w:shd w:val="clear" w:color="auto" w:fill="auto"/>
            <w:noWrap/>
          </w:tcPr>
          <w:p w14:paraId="25F96321" w14:textId="67D0A2F0" w:rsidR="00AF2AFD" w:rsidRPr="00F63D8D" w:rsidRDefault="00AF2AFD" w:rsidP="00AF2AFD">
            <w:pPr>
              <w:pStyle w:val="APA6TableRow1"/>
              <w:rPr>
                <w:i/>
                <w:iCs/>
                <w:sz w:val="20"/>
                <w:szCs w:val="20"/>
              </w:rPr>
            </w:pPr>
            <w:r>
              <w:rPr>
                <w:i/>
                <w:iCs/>
                <w:sz w:val="20"/>
                <w:szCs w:val="20"/>
              </w:rPr>
              <w:t>SD</w:t>
            </w:r>
          </w:p>
        </w:tc>
        <w:tc>
          <w:tcPr>
            <w:tcW w:w="646" w:type="dxa"/>
            <w:tcBorders>
              <w:top w:val="single" w:sz="4" w:space="0" w:color="auto"/>
              <w:left w:val="nil"/>
              <w:bottom w:val="single" w:sz="4" w:space="0" w:color="auto"/>
              <w:right w:val="nil"/>
            </w:tcBorders>
          </w:tcPr>
          <w:p w14:paraId="6B5CAB86" w14:textId="4A07B059" w:rsidR="00AF2AFD" w:rsidRPr="00F63D8D" w:rsidRDefault="00AF2AFD" w:rsidP="00AF2AFD">
            <w:pPr>
              <w:pStyle w:val="APA6TableRow1"/>
              <w:rPr>
                <w:i/>
                <w:iCs/>
                <w:sz w:val="20"/>
                <w:szCs w:val="20"/>
              </w:rPr>
            </w:pPr>
            <w:r>
              <w:rPr>
                <w:i/>
                <w:iCs/>
                <w:sz w:val="20"/>
                <w:szCs w:val="20"/>
              </w:rPr>
              <w:t>LL</w:t>
            </w:r>
          </w:p>
        </w:tc>
        <w:tc>
          <w:tcPr>
            <w:tcW w:w="721" w:type="dxa"/>
            <w:tcBorders>
              <w:top w:val="single" w:sz="4" w:space="0" w:color="auto"/>
              <w:left w:val="nil"/>
              <w:bottom w:val="single" w:sz="4" w:space="0" w:color="auto"/>
              <w:right w:val="nil"/>
            </w:tcBorders>
          </w:tcPr>
          <w:p w14:paraId="5D2D18E8" w14:textId="24051409" w:rsidR="00AF2AFD" w:rsidRPr="00F63D8D" w:rsidRDefault="00AF2AFD" w:rsidP="00AF2AFD">
            <w:pPr>
              <w:pStyle w:val="APA6TableRow1"/>
              <w:rPr>
                <w:i/>
                <w:iCs/>
                <w:sz w:val="20"/>
                <w:szCs w:val="20"/>
              </w:rPr>
            </w:pPr>
            <w:r>
              <w:rPr>
                <w:i/>
                <w:iCs/>
                <w:sz w:val="20"/>
                <w:szCs w:val="20"/>
              </w:rPr>
              <w:t>UL</w:t>
            </w:r>
          </w:p>
        </w:tc>
        <w:tc>
          <w:tcPr>
            <w:tcW w:w="646" w:type="dxa"/>
            <w:tcBorders>
              <w:top w:val="single" w:sz="4" w:space="0" w:color="auto"/>
              <w:left w:val="nil"/>
              <w:bottom w:val="single" w:sz="4" w:space="0" w:color="auto"/>
              <w:right w:val="nil"/>
            </w:tcBorders>
          </w:tcPr>
          <w:p w14:paraId="26216568" w14:textId="77777777" w:rsidR="00AF2AFD" w:rsidRPr="00F63D8D" w:rsidRDefault="00AF2AFD" w:rsidP="00AF2AFD">
            <w:pPr>
              <w:pStyle w:val="APA6TableRow1"/>
              <w:rPr>
                <w:sz w:val="20"/>
                <w:szCs w:val="20"/>
              </w:rPr>
            </w:pPr>
            <w:r w:rsidRPr="00F63D8D">
              <w:rPr>
                <w:sz w:val="20"/>
                <w:szCs w:val="20"/>
              </w:rPr>
              <w:t>Gen</w:t>
            </w:r>
          </w:p>
        </w:tc>
        <w:tc>
          <w:tcPr>
            <w:tcW w:w="648" w:type="dxa"/>
            <w:tcBorders>
              <w:top w:val="single" w:sz="4" w:space="0" w:color="auto"/>
              <w:left w:val="nil"/>
              <w:bottom w:val="single" w:sz="4" w:space="0" w:color="auto"/>
              <w:right w:val="nil"/>
            </w:tcBorders>
          </w:tcPr>
          <w:p w14:paraId="6A3C1A8D" w14:textId="77777777" w:rsidR="00AF2AFD" w:rsidRPr="00F63D8D" w:rsidRDefault="00AF2AFD" w:rsidP="00AF2AFD">
            <w:pPr>
              <w:pStyle w:val="APA6TableRow1"/>
              <w:rPr>
                <w:sz w:val="20"/>
                <w:szCs w:val="20"/>
              </w:rPr>
            </w:pPr>
            <w:r w:rsidRPr="00F63D8D">
              <w:rPr>
                <w:sz w:val="20"/>
                <w:szCs w:val="20"/>
              </w:rPr>
              <w:t>Age</w:t>
            </w:r>
          </w:p>
        </w:tc>
      </w:tr>
      <w:tr w:rsidR="00AF2AFD" w:rsidRPr="00F63D8D" w14:paraId="5F369F00" w14:textId="77777777" w:rsidTr="00242C37">
        <w:trPr>
          <w:trHeight w:val="309"/>
        </w:trPr>
        <w:tc>
          <w:tcPr>
            <w:tcW w:w="1350" w:type="dxa"/>
            <w:tcBorders>
              <w:top w:val="nil"/>
              <w:left w:val="nil"/>
              <w:bottom w:val="nil"/>
              <w:right w:val="nil"/>
            </w:tcBorders>
            <w:shd w:val="clear" w:color="auto" w:fill="auto"/>
            <w:noWrap/>
            <w:vAlign w:val="bottom"/>
          </w:tcPr>
          <w:p w14:paraId="30790B92" w14:textId="13D39614" w:rsidR="00AF2AFD" w:rsidRPr="00F63D8D" w:rsidRDefault="00AF2AFD" w:rsidP="00AF2AFD">
            <w:pPr>
              <w:pStyle w:val="APA6Column1"/>
              <w:rPr>
                <w:sz w:val="20"/>
                <w:szCs w:val="20"/>
              </w:rPr>
            </w:pPr>
          </w:p>
        </w:tc>
        <w:tc>
          <w:tcPr>
            <w:tcW w:w="503" w:type="dxa"/>
            <w:tcBorders>
              <w:top w:val="nil"/>
              <w:left w:val="nil"/>
              <w:bottom w:val="nil"/>
              <w:right w:val="nil"/>
            </w:tcBorders>
            <w:vAlign w:val="bottom"/>
          </w:tcPr>
          <w:p w14:paraId="2EBDB648" w14:textId="0EF36A97" w:rsidR="00AF2AFD" w:rsidRPr="00F63D8D" w:rsidRDefault="00AF2AFD" w:rsidP="00AF2AFD">
            <w:pPr>
              <w:pStyle w:val="APA6TableCell"/>
              <w:rPr>
                <w:sz w:val="20"/>
                <w:szCs w:val="20"/>
              </w:rPr>
            </w:pPr>
          </w:p>
        </w:tc>
        <w:tc>
          <w:tcPr>
            <w:tcW w:w="575" w:type="dxa"/>
            <w:tcBorders>
              <w:top w:val="nil"/>
              <w:left w:val="nil"/>
              <w:bottom w:val="nil"/>
              <w:right w:val="nil"/>
            </w:tcBorders>
            <w:vAlign w:val="bottom"/>
          </w:tcPr>
          <w:p w14:paraId="3F06C49E" w14:textId="50A2C1D8" w:rsidR="00AF2AFD" w:rsidRPr="00F63D8D" w:rsidRDefault="00AF2AFD" w:rsidP="00AF2AFD">
            <w:pPr>
              <w:pStyle w:val="APA6TableCell"/>
              <w:rPr>
                <w:sz w:val="20"/>
                <w:szCs w:val="20"/>
              </w:rPr>
            </w:pPr>
          </w:p>
        </w:tc>
        <w:tc>
          <w:tcPr>
            <w:tcW w:w="647" w:type="dxa"/>
            <w:tcBorders>
              <w:top w:val="nil"/>
              <w:left w:val="nil"/>
              <w:bottom w:val="nil"/>
              <w:right w:val="nil"/>
            </w:tcBorders>
            <w:shd w:val="clear" w:color="auto" w:fill="auto"/>
            <w:noWrap/>
            <w:vAlign w:val="bottom"/>
          </w:tcPr>
          <w:p w14:paraId="01B1C0C9" w14:textId="6903C4D3" w:rsidR="00AF2AFD" w:rsidRPr="00F63D8D" w:rsidRDefault="00AF2AFD" w:rsidP="00AF2AFD">
            <w:pPr>
              <w:pStyle w:val="APA6TableCell"/>
              <w:rPr>
                <w:sz w:val="20"/>
                <w:szCs w:val="20"/>
              </w:rPr>
            </w:pPr>
          </w:p>
        </w:tc>
        <w:tc>
          <w:tcPr>
            <w:tcW w:w="646" w:type="dxa"/>
            <w:tcBorders>
              <w:top w:val="nil"/>
              <w:left w:val="nil"/>
              <w:bottom w:val="nil"/>
              <w:right w:val="nil"/>
            </w:tcBorders>
            <w:shd w:val="clear" w:color="auto" w:fill="auto"/>
            <w:noWrap/>
          </w:tcPr>
          <w:p w14:paraId="1B3D9B44" w14:textId="20333EFA" w:rsidR="00AF2AFD" w:rsidRPr="00F63D8D" w:rsidRDefault="00AF2AFD" w:rsidP="00AF2AFD">
            <w:pPr>
              <w:pStyle w:val="APA6TableCell"/>
              <w:rPr>
                <w:sz w:val="20"/>
                <w:szCs w:val="20"/>
              </w:rPr>
            </w:pPr>
          </w:p>
        </w:tc>
        <w:tc>
          <w:tcPr>
            <w:tcW w:w="719" w:type="dxa"/>
            <w:tcBorders>
              <w:top w:val="nil"/>
              <w:left w:val="nil"/>
              <w:bottom w:val="nil"/>
              <w:right w:val="nil"/>
            </w:tcBorders>
            <w:shd w:val="clear" w:color="auto" w:fill="auto"/>
            <w:noWrap/>
          </w:tcPr>
          <w:p w14:paraId="257A34AF" w14:textId="7484A823" w:rsidR="00AF2AFD" w:rsidRPr="00F63D8D" w:rsidRDefault="00AF2AFD" w:rsidP="00AF2AFD">
            <w:pPr>
              <w:pStyle w:val="APA6TableCell"/>
              <w:rPr>
                <w:sz w:val="20"/>
                <w:szCs w:val="20"/>
              </w:rPr>
            </w:pPr>
          </w:p>
        </w:tc>
        <w:tc>
          <w:tcPr>
            <w:tcW w:w="646" w:type="dxa"/>
            <w:tcBorders>
              <w:top w:val="nil"/>
              <w:left w:val="nil"/>
              <w:bottom w:val="nil"/>
              <w:right w:val="nil"/>
            </w:tcBorders>
          </w:tcPr>
          <w:p w14:paraId="5C43D1CC" w14:textId="3EEBBB7E" w:rsidR="00AF2AFD" w:rsidRPr="00F63D8D" w:rsidRDefault="00AF2AFD" w:rsidP="00AF2AFD">
            <w:pPr>
              <w:pStyle w:val="APA6TableCell"/>
              <w:rPr>
                <w:sz w:val="20"/>
                <w:szCs w:val="20"/>
              </w:rPr>
            </w:pPr>
          </w:p>
        </w:tc>
        <w:tc>
          <w:tcPr>
            <w:tcW w:w="721" w:type="dxa"/>
            <w:tcBorders>
              <w:top w:val="nil"/>
              <w:left w:val="nil"/>
              <w:bottom w:val="nil"/>
              <w:right w:val="nil"/>
            </w:tcBorders>
          </w:tcPr>
          <w:p w14:paraId="30D4701A" w14:textId="2655A6C6" w:rsidR="00AF2AFD" w:rsidRPr="00F63D8D" w:rsidRDefault="00AF2AFD" w:rsidP="00AF2AFD">
            <w:pPr>
              <w:pStyle w:val="APA6TableCell"/>
              <w:rPr>
                <w:sz w:val="20"/>
                <w:szCs w:val="20"/>
              </w:rPr>
            </w:pPr>
          </w:p>
        </w:tc>
        <w:tc>
          <w:tcPr>
            <w:tcW w:w="646" w:type="dxa"/>
            <w:tcBorders>
              <w:top w:val="nil"/>
              <w:left w:val="nil"/>
              <w:bottom w:val="nil"/>
              <w:right w:val="nil"/>
            </w:tcBorders>
          </w:tcPr>
          <w:p w14:paraId="60DD6BFC" w14:textId="72183928" w:rsidR="00AF2AFD" w:rsidRPr="00F63D8D" w:rsidRDefault="00AF2AFD" w:rsidP="00AF2AFD">
            <w:pPr>
              <w:pStyle w:val="APA6TableCell"/>
              <w:rPr>
                <w:sz w:val="20"/>
                <w:szCs w:val="20"/>
              </w:rPr>
            </w:pPr>
          </w:p>
        </w:tc>
        <w:tc>
          <w:tcPr>
            <w:tcW w:w="648" w:type="dxa"/>
            <w:tcBorders>
              <w:top w:val="nil"/>
              <w:left w:val="nil"/>
              <w:bottom w:val="nil"/>
              <w:right w:val="nil"/>
            </w:tcBorders>
          </w:tcPr>
          <w:p w14:paraId="29849AE2" w14:textId="31C1C7BC" w:rsidR="00AF2AFD" w:rsidRPr="00F63D8D" w:rsidRDefault="00AF2AFD" w:rsidP="00AF2AFD">
            <w:pPr>
              <w:pStyle w:val="APA6TableCell"/>
              <w:rPr>
                <w:sz w:val="20"/>
                <w:szCs w:val="20"/>
              </w:rPr>
            </w:pPr>
          </w:p>
        </w:tc>
      </w:tr>
      <w:tr w:rsidR="00AF2AFD" w:rsidRPr="00F63D8D" w14:paraId="0751C18E" w14:textId="77777777" w:rsidTr="00242C37">
        <w:trPr>
          <w:trHeight w:val="309"/>
        </w:trPr>
        <w:tc>
          <w:tcPr>
            <w:tcW w:w="1350" w:type="dxa"/>
            <w:tcBorders>
              <w:top w:val="nil"/>
              <w:left w:val="nil"/>
              <w:right w:val="nil"/>
            </w:tcBorders>
            <w:shd w:val="clear" w:color="auto" w:fill="auto"/>
            <w:noWrap/>
            <w:vAlign w:val="bottom"/>
          </w:tcPr>
          <w:p w14:paraId="18AEC7E5" w14:textId="752A9A90" w:rsidR="00AF2AFD" w:rsidRPr="00F63D8D" w:rsidRDefault="00AF2AFD" w:rsidP="00AF2AFD">
            <w:pPr>
              <w:pStyle w:val="APA6Column1"/>
              <w:rPr>
                <w:sz w:val="20"/>
                <w:szCs w:val="20"/>
              </w:rPr>
            </w:pPr>
          </w:p>
        </w:tc>
        <w:tc>
          <w:tcPr>
            <w:tcW w:w="503" w:type="dxa"/>
            <w:tcBorders>
              <w:top w:val="nil"/>
              <w:left w:val="nil"/>
              <w:right w:val="nil"/>
            </w:tcBorders>
            <w:vAlign w:val="bottom"/>
          </w:tcPr>
          <w:p w14:paraId="0437500C" w14:textId="1B39C44B" w:rsidR="00AF2AFD" w:rsidRPr="00F63D8D" w:rsidRDefault="00AF2AFD" w:rsidP="00AF2AFD">
            <w:pPr>
              <w:pStyle w:val="APA6TableCell"/>
              <w:rPr>
                <w:sz w:val="20"/>
                <w:szCs w:val="20"/>
              </w:rPr>
            </w:pPr>
          </w:p>
        </w:tc>
        <w:tc>
          <w:tcPr>
            <w:tcW w:w="575" w:type="dxa"/>
            <w:tcBorders>
              <w:top w:val="nil"/>
              <w:left w:val="nil"/>
              <w:right w:val="nil"/>
            </w:tcBorders>
            <w:vAlign w:val="bottom"/>
          </w:tcPr>
          <w:p w14:paraId="59068425" w14:textId="624F6746" w:rsidR="00AF2AFD" w:rsidRPr="00F63D8D" w:rsidRDefault="00AF2AFD" w:rsidP="00AF2AFD">
            <w:pPr>
              <w:pStyle w:val="APA6TableCell"/>
              <w:rPr>
                <w:sz w:val="20"/>
                <w:szCs w:val="20"/>
                <w:lang w:val="de-DE"/>
              </w:rPr>
            </w:pPr>
          </w:p>
        </w:tc>
        <w:tc>
          <w:tcPr>
            <w:tcW w:w="647" w:type="dxa"/>
            <w:tcBorders>
              <w:top w:val="nil"/>
              <w:left w:val="nil"/>
              <w:right w:val="nil"/>
            </w:tcBorders>
            <w:shd w:val="clear" w:color="auto" w:fill="auto"/>
            <w:noWrap/>
            <w:vAlign w:val="bottom"/>
          </w:tcPr>
          <w:p w14:paraId="6A086A96" w14:textId="20A12D31" w:rsidR="00AF2AFD" w:rsidRPr="00F63D8D" w:rsidRDefault="00AF2AFD" w:rsidP="00AF2AFD">
            <w:pPr>
              <w:pStyle w:val="APA6TableCell"/>
              <w:rPr>
                <w:sz w:val="20"/>
                <w:szCs w:val="20"/>
              </w:rPr>
            </w:pPr>
          </w:p>
        </w:tc>
        <w:tc>
          <w:tcPr>
            <w:tcW w:w="646" w:type="dxa"/>
            <w:tcBorders>
              <w:top w:val="nil"/>
              <w:left w:val="nil"/>
              <w:right w:val="nil"/>
            </w:tcBorders>
            <w:shd w:val="clear" w:color="auto" w:fill="auto"/>
            <w:noWrap/>
          </w:tcPr>
          <w:p w14:paraId="5FEDF2F4" w14:textId="7689D444" w:rsidR="00AF2AFD" w:rsidRPr="00F63D8D" w:rsidRDefault="00AF2AFD" w:rsidP="00AF2AFD">
            <w:pPr>
              <w:pStyle w:val="APA6TableCell"/>
              <w:rPr>
                <w:sz w:val="20"/>
                <w:szCs w:val="20"/>
              </w:rPr>
            </w:pPr>
          </w:p>
        </w:tc>
        <w:tc>
          <w:tcPr>
            <w:tcW w:w="719" w:type="dxa"/>
            <w:tcBorders>
              <w:top w:val="nil"/>
              <w:left w:val="nil"/>
              <w:right w:val="nil"/>
            </w:tcBorders>
            <w:shd w:val="clear" w:color="auto" w:fill="auto"/>
            <w:noWrap/>
          </w:tcPr>
          <w:p w14:paraId="468E5B26" w14:textId="0A7646E1" w:rsidR="00AF2AFD" w:rsidRPr="00F63D8D" w:rsidRDefault="00AF2AFD" w:rsidP="00AF2AFD">
            <w:pPr>
              <w:pStyle w:val="APA6TableCell"/>
              <w:rPr>
                <w:sz w:val="20"/>
                <w:szCs w:val="20"/>
              </w:rPr>
            </w:pPr>
          </w:p>
        </w:tc>
        <w:tc>
          <w:tcPr>
            <w:tcW w:w="646" w:type="dxa"/>
            <w:tcBorders>
              <w:top w:val="nil"/>
              <w:left w:val="nil"/>
              <w:right w:val="nil"/>
            </w:tcBorders>
          </w:tcPr>
          <w:p w14:paraId="5E4B98D8" w14:textId="4AFA96C1" w:rsidR="00AF2AFD" w:rsidRPr="00F63D8D" w:rsidRDefault="00AF2AFD" w:rsidP="00AF2AFD">
            <w:pPr>
              <w:pStyle w:val="APA6TableCell"/>
              <w:rPr>
                <w:sz w:val="20"/>
                <w:szCs w:val="20"/>
              </w:rPr>
            </w:pPr>
          </w:p>
        </w:tc>
        <w:tc>
          <w:tcPr>
            <w:tcW w:w="721" w:type="dxa"/>
            <w:tcBorders>
              <w:top w:val="nil"/>
              <w:left w:val="nil"/>
              <w:right w:val="nil"/>
            </w:tcBorders>
          </w:tcPr>
          <w:p w14:paraId="153380B8" w14:textId="5685181B" w:rsidR="00AF2AFD" w:rsidRPr="00F63D8D" w:rsidRDefault="00AF2AFD" w:rsidP="00AF2AFD">
            <w:pPr>
              <w:pStyle w:val="APA6TableCell"/>
              <w:rPr>
                <w:sz w:val="20"/>
                <w:szCs w:val="20"/>
              </w:rPr>
            </w:pPr>
          </w:p>
        </w:tc>
        <w:tc>
          <w:tcPr>
            <w:tcW w:w="646" w:type="dxa"/>
            <w:tcBorders>
              <w:top w:val="nil"/>
              <w:left w:val="nil"/>
              <w:right w:val="nil"/>
            </w:tcBorders>
          </w:tcPr>
          <w:p w14:paraId="73DDDC0C" w14:textId="53614AF2" w:rsidR="00AF2AFD" w:rsidRPr="00F63D8D" w:rsidRDefault="00AF2AFD" w:rsidP="00AF2AFD">
            <w:pPr>
              <w:pStyle w:val="APA6TableCell"/>
              <w:rPr>
                <w:sz w:val="20"/>
                <w:szCs w:val="20"/>
              </w:rPr>
            </w:pPr>
          </w:p>
        </w:tc>
        <w:tc>
          <w:tcPr>
            <w:tcW w:w="648" w:type="dxa"/>
            <w:tcBorders>
              <w:top w:val="nil"/>
              <w:left w:val="nil"/>
              <w:right w:val="nil"/>
            </w:tcBorders>
          </w:tcPr>
          <w:p w14:paraId="214FA3F5" w14:textId="154A02FC" w:rsidR="00AF2AFD" w:rsidRPr="00F63D8D" w:rsidRDefault="00AF2AFD" w:rsidP="00AF2AFD">
            <w:pPr>
              <w:pStyle w:val="APA6TableCell"/>
              <w:rPr>
                <w:sz w:val="20"/>
                <w:szCs w:val="20"/>
              </w:rPr>
            </w:pPr>
          </w:p>
        </w:tc>
      </w:tr>
      <w:tr w:rsidR="00AF2AFD" w:rsidRPr="00F63D8D" w14:paraId="0F208EEC" w14:textId="77777777" w:rsidTr="00242C37">
        <w:trPr>
          <w:trHeight w:val="309"/>
        </w:trPr>
        <w:tc>
          <w:tcPr>
            <w:tcW w:w="1350" w:type="dxa"/>
            <w:tcBorders>
              <w:top w:val="nil"/>
              <w:left w:val="nil"/>
              <w:bottom w:val="single" w:sz="4" w:space="0" w:color="auto"/>
              <w:right w:val="nil"/>
            </w:tcBorders>
            <w:shd w:val="clear" w:color="auto" w:fill="auto"/>
            <w:noWrap/>
            <w:vAlign w:val="bottom"/>
          </w:tcPr>
          <w:p w14:paraId="667B0600" w14:textId="7E7881F1" w:rsidR="00AF2AFD" w:rsidRPr="00F63D8D" w:rsidRDefault="00AF2AFD" w:rsidP="00AF2AFD">
            <w:pPr>
              <w:pStyle w:val="APA6Column1"/>
              <w:rPr>
                <w:sz w:val="20"/>
                <w:szCs w:val="20"/>
              </w:rPr>
            </w:pPr>
          </w:p>
        </w:tc>
        <w:tc>
          <w:tcPr>
            <w:tcW w:w="503" w:type="dxa"/>
            <w:tcBorders>
              <w:top w:val="nil"/>
              <w:left w:val="nil"/>
              <w:bottom w:val="single" w:sz="4" w:space="0" w:color="auto"/>
              <w:right w:val="nil"/>
            </w:tcBorders>
            <w:vAlign w:val="bottom"/>
          </w:tcPr>
          <w:p w14:paraId="18A22EA8" w14:textId="7690B934" w:rsidR="00AF2AFD" w:rsidRPr="00F63D8D" w:rsidRDefault="00AF2AFD" w:rsidP="00AF2AFD">
            <w:pPr>
              <w:pStyle w:val="APA6TableCell"/>
              <w:rPr>
                <w:sz w:val="20"/>
                <w:szCs w:val="20"/>
              </w:rPr>
            </w:pPr>
          </w:p>
        </w:tc>
        <w:tc>
          <w:tcPr>
            <w:tcW w:w="575" w:type="dxa"/>
            <w:tcBorders>
              <w:top w:val="nil"/>
              <w:left w:val="nil"/>
              <w:bottom w:val="single" w:sz="4" w:space="0" w:color="auto"/>
              <w:right w:val="nil"/>
            </w:tcBorders>
            <w:vAlign w:val="bottom"/>
          </w:tcPr>
          <w:p w14:paraId="20E491CA" w14:textId="4011665C" w:rsidR="00AF2AFD" w:rsidRPr="00F63D8D" w:rsidRDefault="00AF2AFD" w:rsidP="00AF2AFD">
            <w:pPr>
              <w:pStyle w:val="APA6TableCell"/>
              <w:rPr>
                <w:sz w:val="20"/>
                <w:szCs w:val="20"/>
              </w:rPr>
            </w:pPr>
          </w:p>
        </w:tc>
        <w:tc>
          <w:tcPr>
            <w:tcW w:w="647" w:type="dxa"/>
            <w:tcBorders>
              <w:top w:val="nil"/>
              <w:left w:val="nil"/>
              <w:bottom w:val="single" w:sz="4" w:space="0" w:color="auto"/>
              <w:right w:val="nil"/>
            </w:tcBorders>
            <w:shd w:val="clear" w:color="auto" w:fill="auto"/>
            <w:noWrap/>
            <w:vAlign w:val="bottom"/>
          </w:tcPr>
          <w:p w14:paraId="7BB9B30B" w14:textId="02C7A4FE"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shd w:val="clear" w:color="auto" w:fill="auto"/>
            <w:noWrap/>
          </w:tcPr>
          <w:p w14:paraId="1E16A3D6" w14:textId="27585528" w:rsidR="00AF2AFD" w:rsidRPr="00F63D8D" w:rsidRDefault="00AF2AFD" w:rsidP="00AF2AFD">
            <w:pPr>
              <w:pStyle w:val="APA6TableCell"/>
              <w:rPr>
                <w:sz w:val="20"/>
                <w:szCs w:val="20"/>
              </w:rPr>
            </w:pPr>
          </w:p>
        </w:tc>
        <w:tc>
          <w:tcPr>
            <w:tcW w:w="719" w:type="dxa"/>
            <w:tcBorders>
              <w:top w:val="nil"/>
              <w:left w:val="nil"/>
              <w:bottom w:val="single" w:sz="4" w:space="0" w:color="auto"/>
              <w:right w:val="nil"/>
            </w:tcBorders>
            <w:shd w:val="clear" w:color="auto" w:fill="auto"/>
            <w:noWrap/>
          </w:tcPr>
          <w:p w14:paraId="6597FF5D" w14:textId="2F2E895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32C7C96" w14:textId="2DBC62FF" w:rsidR="00AF2AFD" w:rsidRPr="00F63D8D" w:rsidRDefault="00AF2AFD" w:rsidP="00AF2AFD">
            <w:pPr>
              <w:pStyle w:val="APA6TableCell"/>
              <w:rPr>
                <w:sz w:val="20"/>
                <w:szCs w:val="20"/>
              </w:rPr>
            </w:pPr>
          </w:p>
        </w:tc>
        <w:tc>
          <w:tcPr>
            <w:tcW w:w="721" w:type="dxa"/>
            <w:tcBorders>
              <w:top w:val="nil"/>
              <w:left w:val="nil"/>
              <w:bottom w:val="single" w:sz="4" w:space="0" w:color="auto"/>
              <w:right w:val="nil"/>
            </w:tcBorders>
          </w:tcPr>
          <w:p w14:paraId="2CB44C40" w14:textId="31FF646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BDE1136" w14:textId="46833119" w:rsidR="00AF2AFD" w:rsidRPr="00F63D8D" w:rsidRDefault="00AF2AFD" w:rsidP="00AF2AFD">
            <w:pPr>
              <w:pStyle w:val="APA6TableCell"/>
              <w:rPr>
                <w:sz w:val="20"/>
                <w:szCs w:val="20"/>
              </w:rPr>
            </w:pPr>
          </w:p>
        </w:tc>
        <w:tc>
          <w:tcPr>
            <w:tcW w:w="648" w:type="dxa"/>
            <w:tcBorders>
              <w:top w:val="nil"/>
              <w:left w:val="nil"/>
              <w:bottom w:val="single" w:sz="4" w:space="0" w:color="auto"/>
              <w:right w:val="nil"/>
            </w:tcBorders>
          </w:tcPr>
          <w:p w14:paraId="314715EA" w14:textId="122C3F40" w:rsidR="00AF2AFD" w:rsidRPr="00F63D8D" w:rsidRDefault="00AF2AFD" w:rsidP="00AF2AFD">
            <w:pPr>
              <w:pStyle w:val="APA6TableCell"/>
              <w:rPr>
                <w:sz w:val="20"/>
                <w:szCs w:val="20"/>
              </w:rPr>
            </w:pPr>
          </w:p>
        </w:tc>
      </w:tr>
    </w:tbl>
    <w:p w14:paraId="7C4441C8" w14:textId="5892CA86" w:rsidR="002A434B" w:rsidRPr="00F63D8D" w:rsidRDefault="002A434B" w:rsidP="00BD5477">
      <w:pPr>
        <w:pStyle w:val="APA6TableNotes"/>
      </w:pPr>
      <w:r w:rsidRPr="00F63D8D">
        <w:rPr>
          <w:i/>
          <w:iCs/>
        </w:rPr>
        <w:t>Note.</w:t>
      </w:r>
      <w:r w:rsidRPr="00F63D8D">
        <w:t xml:space="preserve"> </w:t>
      </w:r>
      <w:r w:rsidR="00242C37" w:rsidRPr="00F63D8D">
        <w:t xml:space="preserve">Help to read the table. For instance, </w:t>
      </w:r>
      <w:r w:rsidRPr="00F63D8D">
        <w:t>Gen = Gender (1 = female, 2 = male).  *</w:t>
      </w:r>
      <w:r w:rsidRPr="00F63D8D">
        <w:rPr>
          <w:i/>
          <w:iCs/>
        </w:rPr>
        <w:t>p</w:t>
      </w:r>
      <w:r w:rsidRPr="00F63D8D">
        <w:t xml:space="preserve"> &lt; .05. **</w:t>
      </w:r>
      <w:r w:rsidRPr="00F63D8D">
        <w:rPr>
          <w:i/>
          <w:iCs/>
        </w:rPr>
        <w:t>p</w:t>
      </w:r>
      <w:r w:rsidRPr="00F63D8D">
        <w:t xml:space="preserve"> &lt; .01. ***</w:t>
      </w:r>
      <w:r w:rsidRPr="00F63D8D">
        <w:rPr>
          <w:i/>
          <w:iCs/>
        </w:rPr>
        <w:t>p</w:t>
      </w:r>
      <w:r w:rsidRPr="00F63D8D">
        <w:t xml:space="preserve"> &lt; .001. </w:t>
      </w:r>
    </w:p>
    <w:p w14:paraId="30371829" w14:textId="77777777" w:rsidR="00D1017A" w:rsidRPr="00F63D8D" w:rsidRDefault="00D1017A" w:rsidP="00242C37">
      <w:pPr>
        <w:pStyle w:val="APA6Paragraph"/>
      </w:pPr>
      <w:r w:rsidRPr="00F63D8D">
        <w:t xml:space="preserve">Table and figure notes are preceded by the label "Note." written in italics. General notes that apply to the entire table should come before specific notes (indicated with superscripted lowercase letters that correspond to specific locations in the figure or table. Table notes are optional. </w:t>
      </w:r>
    </w:p>
    <w:p w14:paraId="7DD88F47" w14:textId="77777777" w:rsidR="00D1017A" w:rsidRPr="00F63D8D" w:rsidRDefault="00D1017A" w:rsidP="00242C37">
      <w:pPr>
        <w:pStyle w:val="APA6Paragraph"/>
      </w:pPr>
      <w:r w:rsidRPr="00F63D8D">
        <w:t>When a table is so long that it stretches across multiple pages, repeat the column labels on each new page.</w:t>
      </w:r>
    </w:p>
    <w:p w14:paraId="3FCF784F" w14:textId="1204B203" w:rsidR="00242C37" w:rsidRPr="00F63D8D" w:rsidRDefault="004F17FD" w:rsidP="00242C37">
      <w:pPr>
        <w:pStyle w:val="APA6Paragraph"/>
        <w:rPr>
          <w:lang w:eastAsia="de-DE"/>
        </w:rPr>
      </w:pPr>
      <w:r w:rsidRPr="00F63D8D">
        <w:t xml:space="preserve">When presenting decimal fractions, put a zero in front of the decimal if the quantity is something that can exceed one (like the number of standard deviations here). Do not put a zero if the quantity cannot exceed one (e.g., if the number is a proportion). </w:t>
      </w:r>
      <w:r w:rsidR="006E20BA" w:rsidRPr="00F63D8D">
        <w:t>Statistical symbols of English alphabets must be italics in the whole article (i.e., main text body, tables, and figures)</w:t>
      </w:r>
      <w:r w:rsidR="004278E5" w:rsidRPr="00F63D8D">
        <w:t xml:space="preserve">. </w:t>
      </w:r>
    </w:p>
    <w:p w14:paraId="7379C425" w14:textId="097A9C6B" w:rsidR="00442BB2" w:rsidRPr="00F63D8D" w:rsidRDefault="00442BB2" w:rsidP="007C56B1">
      <w:pPr>
        <w:pStyle w:val="APA6TableNumber"/>
      </w:pPr>
      <w:r w:rsidRPr="00F63D8D">
        <w:t>Figur</w:t>
      </w:r>
      <w:r w:rsidR="003D4329" w:rsidRPr="00F63D8D">
        <w:t>e 1</w:t>
      </w:r>
      <w:r w:rsidR="00242C37" w:rsidRPr="00F63D8D">
        <w:t xml:space="preserve"> </w:t>
      </w:r>
    </w:p>
    <w:p w14:paraId="0D5D4737" w14:textId="23D7F047" w:rsidR="0090087F" w:rsidRPr="00F63D8D" w:rsidRDefault="00442BB2" w:rsidP="00442BB2">
      <w:pPr>
        <w:pStyle w:val="APA7FigureTitle"/>
        <w:rPr>
          <w:szCs w:val="24"/>
        </w:rPr>
      </w:pPr>
      <w:r w:rsidRPr="00F63D8D">
        <w:rPr>
          <w:szCs w:val="24"/>
        </w:rPr>
        <w:t xml:space="preserve">Title of Figure </w:t>
      </w:r>
      <w:r w:rsidR="006E20BA" w:rsidRPr="00F63D8D">
        <w:rPr>
          <w:szCs w:val="24"/>
        </w:rPr>
        <w:t>(Upper Case Lower Case)</w:t>
      </w:r>
    </w:p>
    <w:p w14:paraId="28E6B7D2" w14:textId="77777777" w:rsidR="006E20BA" w:rsidRPr="00F63D8D" w:rsidRDefault="006E20BA" w:rsidP="006E20BA">
      <w:pPr>
        <w:pStyle w:val="APA6Paragraph"/>
      </w:pPr>
      <w:r w:rsidRPr="00F63D8D">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53CCAB0B" w:rsidR="006E20BA" w:rsidRPr="00F63D8D" w:rsidRDefault="006E20BA" w:rsidP="006E20BA">
      <w:pPr>
        <w:pStyle w:val="APA6Paragraph"/>
      </w:pPr>
      <w:r w:rsidRPr="00F63D8D">
        <w:rPr>
          <w:i/>
          <w:iCs/>
        </w:rPr>
        <w:t>Note.</w:t>
      </w:r>
      <w:r w:rsidRPr="00F63D8D">
        <w:t xml:space="preserve"> W</w:t>
      </w:r>
      <w:r w:rsidR="0005205E" w:rsidRPr="00F63D8D">
        <w:t>rite figure notes if necessary</w:t>
      </w:r>
    </w:p>
    <w:p w14:paraId="2E7EA15E" w14:textId="77777777" w:rsidR="006E20BA" w:rsidRPr="00F63D8D" w:rsidRDefault="006E20BA" w:rsidP="006E20BA">
      <w:pPr>
        <w:pStyle w:val="APA6HeadingLevel1"/>
      </w:pPr>
      <w:r w:rsidRPr="00F63D8D">
        <w:lastRenderedPageBreak/>
        <w:t>Discussion</w:t>
      </w:r>
    </w:p>
    <w:p w14:paraId="0F9F8485" w14:textId="1E92BC5A" w:rsidR="006E20BA" w:rsidRPr="00F63D8D" w:rsidRDefault="006E20BA" w:rsidP="006E20BA">
      <w:pPr>
        <w:pStyle w:val="APA6Heading2"/>
      </w:pPr>
      <w:r w:rsidRPr="00F63D8D">
        <w:t>Conclusion (Heading Level 2)</w:t>
      </w:r>
    </w:p>
    <w:p w14:paraId="7E50823D" w14:textId="7E5443B8" w:rsidR="006E20BA" w:rsidRPr="00F63D8D" w:rsidRDefault="006E20BA" w:rsidP="006E20BA">
      <w:pPr>
        <w:pStyle w:val="APA6Paragraph"/>
        <w:rPr>
          <w:lang w:eastAsia="de-DE"/>
        </w:rPr>
      </w:pPr>
      <w:r w:rsidRPr="00F63D8D">
        <w:rPr>
          <w:lang w:eastAsia="de-DE"/>
        </w:rPr>
        <w:t>One concise paragraph of 150-200 words.</w:t>
      </w:r>
    </w:p>
    <w:p w14:paraId="043D1A5A" w14:textId="01B6D419" w:rsidR="006E20BA" w:rsidRPr="00F63D8D" w:rsidRDefault="006E20BA" w:rsidP="006E20BA">
      <w:pPr>
        <w:pStyle w:val="APA6HeadingLevel1"/>
      </w:pPr>
      <w:r w:rsidRPr="00F63D8D">
        <w:t xml:space="preserve">References </w:t>
      </w:r>
    </w:p>
    <w:p w14:paraId="5DF36612" w14:textId="3465358D" w:rsidR="006E20BA" w:rsidRPr="00F63D8D" w:rsidRDefault="006E20BA" w:rsidP="006E20BA">
      <w:pPr>
        <w:pStyle w:val="APA6Paragraph"/>
      </w:pPr>
      <w:r w:rsidRPr="00F63D8D">
        <w:t>Reference list of a typical article should not exceed 50 (exception for review article)</w:t>
      </w:r>
      <w:r w:rsidR="007C3AFF" w:rsidRPr="00F63D8D">
        <w:t>. Follow APA 7 for references</w:t>
      </w:r>
    </w:p>
    <w:p w14:paraId="54F441A3" w14:textId="5733B741" w:rsidR="0083766D" w:rsidRPr="00F63D8D" w:rsidRDefault="0083766D" w:rsidP="00FA7FE1">
      <w:pPr>
        <w:pStyle w:val="APA6References"/>
        <w:rPr>
          <w:b/>
        </w:rPr>
      </w:pPr>
      <w:r w:rsidRPr="00F63D8D">
        <w:rPr>
          <w:b/>
        </w:rPr>
        <w:t>Journal Article</w:t>
      </w:r>
    </w:p>
    <w:p w14:paraId="1A117421" w14:textId="77777777" w:rsidR="0024523F" w:rsidRPr="0024523F" w:rsidRDefault="0024523F" w:rsidP="000D74ED">
      <w:pPr>
        <w:pStyle w:val="APA6References"/>
        <w:rPr>
          <w:rFonts w:cs="Times New Roman"/>
          <w:b/>
          <w:szCs w:val="24"/>
        </w:rPr>
      </w:pPr>
      <w:r w:rsidRPr="0024523F">
        <w:rPr>
          <w:rFonts w:cs="Times New Roman"/>
          <w:color w:val="222222"/>
          <w:shd w:val="clear" w:color="auto" w:fill="FFFFFF"/>
        </w:rPr>
        <w:t>Cheema, Z. I., &amp; Cheema, M. A. (2022). Anti-Money laundering regime in Pakistan; deficiencies and a way forward.</w:t>
      </w:r>
      <w:r w:rsidRPr="0024523F">
        <w:rPr>
          <w:rFonts w:cs="Times New Roman"/>
          <w:i/>
          <w:color w:val="222222"/>
          <w:shd w:val="clear" w:color="auto" w:fill="FFFFFF"/>
        </w:rPr>
        <w:t xml:space="preserve"> Law and Policy Review</w:t>
      </w:r>
      <w:r w:rsidRPr="0024523F">
        <w:rPr>
          <w:rFonts w:cs="Times New Roman"/>
          <w:color w:val="222222"/>
          <w:shd w:val="clear" w:color="auto" w:fill="FFFFFF"/>
        </w:rPr>
        <w:t xml:space="preserve">, </w:t>
      </w:r>
      <w:r w:rsidRPr="0024523F">
        <w:rPr>
          <w:rFonts w:cs="Times New Roman"/>
          <w:i/>
          <w:color w:val="222222"/>
          <w:shd w:val="clear" w:color="auto" w:fill="FFFFFF"/>
        </w:rPr>
        <w:t>1</w:t>
      </w:r>
      <w:r w:rsidRPr="0024523F">
        <w:rPr>
          <w:rFonts w:cs="Times New Roman"/>
          <w:color w:val="222222"/>
          <w:shd w:val="clear" w:color="auto" w:fill="FFFFFF"/>
        </w:rPr>
        <w:t>(2), 01– 16. </w:t>
      </w:r>
      <w:hyperlink r:id="rId8" w:tgtFrame="_blank" w:history="1">
        <w:r w:rsidRPr="0024523F">
          <w:rPr>
            <w:rStyle w:val="Hyperlink"/>
            <w:rFonts w:cs="Times New Roman"/>
            <w:color w:val="1155CC"/>
            <w:shd w:val="clear" w:color="auto" w:fill="FFFFFF"/>
          </w:rPr>
          <w:t>https://doi.org/10.32350/lpr.12.01</w:t>
        </w:r>
      </w:hyperlink>
    </w:p>
    <w:p w14:paraId="0EC2BF7B" w14:textId="0882B975" w:rsidR="000D74ED" w:rsidRPr="00F63D8D" w:rsidRDefault="000D74ED" w:rsidP="000D74ED">
      <w:pPr>
        <w:pStyle w:val="APA6References"/>
        <w:rPr>
          <w:rFonts w:cs="Times New Roman"/>
          <w:b/>
          <w:szCs w:val="24"/>
        </w:rPr>
      </w:pPr>
      <w:r w:rsidRPr="00F63D8D">
        <w:rPr>
          <w:rFonts w:cs="Times New Roman"/>
          <w:b/>
          <w:szCs w:val="24"/>
        </w:rPr>
        <w:t>Book</w:t>
      </w:r>
      <w:bookmarkStart w:id="1" w:name="_GoBack"/>
      <w:bookmarkEnd w:id="1"/>
    </w:p>
    <w:p w14:paraId="60388B27" w14:textId="77777777" w:rsidR="000D74ED" w:rsidRPr="00F63D8D" w:rsidRDefault="000D74ED" w:rsidP="00863E74">
      <w:pPr>
        <w:pStyle w:val="APA6References"/>
        <w:jc w:val="both"/>
        <w:rPr>
          <w:rFonts w:cs="Times New Roman"/>
          <w:szCs w:val="24"/>
          <w:shd w:val="clear" w:color="auto" w:fill="FFFFFF"/>
        </w:rPr>
      </w:pPr>
      <w:r w:rsidRPr="00F63D8D">
        <w:rPr>
          <w:rFonts w:cs="Times New Roman"/>
          <w:szCs w:val="24"/>
        </w:rPr>
        <w:t>Peterson, C., &amp; Seligman, M. E. (2004). Character strengths and virtues: A handbook and classification (Vol. 1). Oxford University Press.</w:t>
      </w:r>
    </w:p>
    <w:p w14:paraId="7AAC66BC" w14:textId="363F9D52" w:rsidR="0083766D" w:rsidRPr="00F63D8D" w:rsidRDefault="0083766D" w:rsidP="00FA7FE1">
      <w:pPr>
        <w:pStyle w:val="APA6References"/>
        <w:rPr>
          <w:rFonts w:cs="Times New Roman"/>
          <w:b/>
          <w:szCs w:val="24"/>
          <w:shd w:val="clear" w:color="auto" w:fill="FFFFFF"/>
        </w:rPr>
      </w:pPr>
      <w:r w:rsidRPr="00F63D8D">
        <w:rPr>
          <w:rFonts w:cs="Times New Roman"/>
          <w:b/>
          <w:szCs w:val="24"/>
          <w:shd w:val="clear" w:color="auto" w:fill="FFFFFF"/>
        </w:rPr>
        <w:t>Book Chapter in Edited Book</w:t>
      </w:r>
    </w:p>
    <w:p w14:paraId="4C0C8BD8" w14:textId="41831CE5" w:rsidR="0083766D" w:rsidRPr="00F63D8D" w:rsidRDefault="0083766D" w:rsidP="00863E74">
      <w:pPr>
        <w:pStyle w:val="APA6References"/>
        <w:jc w:val="both"/>
        <w:rPr>
          <w:rFonts w:cs="Times New Roman"/>
          <w:szCs w:val="24"/>
          <w:shd w:val="clear" w:color="auto" w:fill="FFFFFF"/>
        </w:rPr>
      </w:pPr>
      <w:r w:rsidRPr="00F63D8D">
        <w:rPr>
          <w:rFonts w:cs="Times New Roman"/>
          <w:szCs w:val="24"/>
          <w:shd w:val="clear" w:color="auto" w:fill="FFFFFF"/>
        </w:rPr>
        <w:t xml:space="preserve">McCormack, B., </w:t>
      </w:r>
      <w:proofErr w:type="spellStart"/>
      <w:r w:rsidRPr="00F63D8D">
        <w:rPr>
          <w:rFonts w:cs="Times New Roman"/>
          <w:szCs w:val="24"/>
          <w:shd w:val="clear" w:color="auto" w:fill="FFFFFF"/>
        </w:rPr>
        <w:t>McCance</w:t>
      </w:r>
      <w:proofErr w:type="spellEnd"/>
      <w:r w:rsidRPr="00F63D8D">
        <w:rPr>
          <w:rFonts w:cs="Times New Roman"/>
          <w:szCs w:val="24"/>
          <w:shd w:val="clear" w:color="auto" w:fill="FFFFFF"/>
        </w:rPr>
        <w:t>, T., &amp; Maben, J. (2013). Outcome evaluation in the development of person-</w:t>
      </w:r>
      <w:proofErr w:type="spellStart"/>
      <w:r w:rsidRPr="00F63D8D">
        <w:rPr>
          <w:rFonts w:cs="Times New Roman"/>
          <w:szCs w:val="24"/>
          <w:shd w:val="clear" w:color="auto" w:fill="FFFFFF"/>
        </w:rPr>
        <w:t>centred</w:t>
      </w:r>
      <w:proofErr w:type="spellEnd"/>
      <w:r w:rsidRPr="00F63D8D">
        <w:rPr>
          <w:rFonts w:cs="Times New Roman"/>
          <w:szCs w:val="24"/>
          <w:shd w:val="clear" w:color="auto" w:fill="FFFFFF"/>
        </w:rPr>
        <w:t xml:space="preserve"> practice. In B. McCormack, K. Manley, &amp; A. </w:t>
      </w:r>
      <w:proofErr w:type="spellStart"/>
      <w:r w:rsidRPr="00F63D8D">
        <w:rPr>
          <w:rFonts w:cs="Times New Roman"/>
          <w:szCs w:val="24"/>
          <w:shd w:val="clear" w:color="auto" w:fill="FFFFFF"/>
        </w:rPr>
        <w:t>Titchen</w:t>
      </w:r>
      <w:proofErr w:type="spellEnd"/>
      <w:r w:rsidRPr="00F63D8D">
        <w:rPr>
          <w:rFonts w:cs="Times New Roman"/>
          <w:szCs w:val="24"/>
          <w:shd w:val="clear" w:color="auto" w:fill="FFFFFF"/>
        </w:rPr>
        <w:t xml:space="preserve"> (Eds.), </w:t>
      </w:r>
      <w:r w:rsidRPr="00F63D8D">
        <w:rPr>
          <w:rFonts w:cs="Times New Roman"/>
          <w:i/>
          <w:iCs/>
          <w:szCs w:val="24"/>
          <w:shd w:val="clear" w:color="auto" w:fill="FFFFFF"/>
        </w:rPr>
        <w:t>Practice development in nursing and healthcare</w:t>
      </w:r>
      <w:r w:rsidRPr="00F63D8D">
        <w:rPr>
          <w:rFonts w:cs="Times New Roman"/>
          <w:szCs w:val="24"/>
          <w:shd w:val="clear" w:color="auto" w:fill="FFFFFF"/>
        </w:rPr>
        <w:t> (pp. 190-211). John Wiley &amp; Sons.</w:t>
      </w:r>
    </w:p>
    <w:p w14:paraId="6CEAD4DC"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Webpage Reference </w:t>
      </w:r>
    </w:p>
    <w:p w14:paraId="07F4EF9D"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Webpage with Group Author</w:t>
      </w:r>
    </w:p>
    <w:p w14:paraId="5A991EE5"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World Health Organization. (2018, March). </w:t>
      </w:r>
      <w:r w:rsidRPr="00F63D8D">
        <w:rPr>
          <w:rFonts w:ascii="Times New Roman" w:hAnsi="Times New Roman" w:cs="Times New Roman"/>
          <w:i/>
          <w:sz w:val="24"/>
          <w:szCs w:val="24"/>
        </w:rPr>
        <w:t>Questions and answers on immunization and vaccine safety</w:t>
      </w:r>
      <w:r w:rsidRPr="00F63D8D">
        <w:rPr>
          <w:rFonts w:ascii="Times New Roman" w:hAnsi="Times New Roman" w:cs="Times New Roman"/>
          <w:sz w:val="24"/>
          <w:szCs w:val="24"/>
        </w:rPr>
        <w:t xml:space="preserve">. </w:t>
      </w:r>
      <w:hyperlink r:id="rId9" w:history="1">
        <w:r w:rsidRPr="00F63D8D">
          <w:rPr>
            <w:rStyle w:val="Hyperlink"/>
            <w:rFonts w:ascii="Times New Roman" w:hAnsi="Times New Roman" w:cs="Times New Roman"/>
            <w:color w:val="auto"/>
            <w:sz w:val="24"/>
            <w:szCs w:val="24"/>
          </w:rPr>
          <w:t>https://www.who.intlfeatures/qa/84/en/</w:t>
        </w:r>
      </w:hyperlink>
      <w:r w:rsidRPr="00F63D8D">
        <w:rPr>
          <w:rFonts w:ascii="Times New Roman" w:hAnsi="Times New Roman" w:cs="Times New Roman"/>
          <w:sz w:val="24"/>
          <w:szCs w:val="24"/>
        </w:rPr>
        <w:t xml:space="preserve"> </w:t>
      </w:r>
    </w:p>
    <w:p w14:paraId="3F430E42"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with Individual Author </w:t>
      </w:r>
    </w:p>
    <w:p w14:paraId="0A86D65E"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Aubrey, A. (2019, December 12). </w:t>
      </w:r>
      <w:r w:rsidRPr="00F63D8D">
        <w:rPr>
          <w:rFonts w:ascii="Times New Roman" w:hAnsi="Times New Roman" w:cs="Times New Roman"/>
          <w:i/>
          <w:iCs/>
          <w:sz w:val="24"/>
          <w:szCs w:val="24"/>
        </w:rPr>
        <w:t xml:space="preserve">How to reduce food </w:t>
      </w:r>
      <w:proofErr w:type="gramStart"/>
      <w:r w:rsidRPr="00F63D8D">
        <w:rPr>
          <w:rFonts w:ascii="Times New Roman" w:hAnsi="Times New Roman" w:cs="Times New Roman"/>
          <w:i/>
          <w:iCs/>
          <w:sz w:val="24"/>
          <w:szCs w:val="24"/>
        </w:rPr>
        <w:t>waste</w:t>
      </w:r>
      <w:r w:rsidRPr="00F63D8D">
        <w:rPr>
          <w:rFonts w:ascii="Times New Roman" w:hAnsi="Times New Roman" w:cs="Times New Roman"/>
          <w:sz w:val="24"/>
          <w:szCs w:val="24"/>
        </w:rPr>
        <w:t>.</w:t>
      </w:r>
      <w:proofErr w:type="gramEnd"/>
      <w:r w:rsidRPr="00F63D8D">
        <w:rPr>
          <w:rFonts w:ascii="Times New Roman" w:hAnsi="Times New Roman" w:cs="Times New Roman"/>
          <w:sz w:val="24"/>
          <w:szCs w:val="24"/>
        </w:rPr>
        <w:t xml:space="preserve"> NPR. </w:t>
      </w:r>
      <w:hyperlink r:id="rId10" w:history="1">
        <w:r w:rsidRPr="00F63D8D">
          <w:rPr>
            <w:rStyle w:val="Hyperlink"/>
            <w:rFonts w:ascii="Times New Roman" w:hAnsi="Times New Roman" w:cs="Times New Roman"/>
            <w:color w:val="auto"/>
            <w:sz w:val="24"/>
            <w:szCs w:val="24"/>
          </w:rPr>
          <w:t>https://www.npr.org/2019/12/10/786867315/how-to-reduce-food-waste</w:t>
        </w:r>
      </w:hyperlink>
      <w:r w:rsidRPr="00F63D8D">
        <w:rPr>
          <w:rFonts w:ascii="Times New Roman" w:hAnsi="Times New Roman" w:cs="Times New Roman"/>
          <w:sz w:val="24"/>
          <w:szCs w:val="24"/>
        </w:rPr>
        <w:t xml:space="preserve"> </w:t>
      </w:r>
    </w:p>
    <w:p w14:paraId="71DA8633"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on News Website (Online News Article)  </w:t>
      </w:r>
    </w:p>
    <w:p w14:paraId="675B3941" w14:textId="77777777" w:rsidR="000D74ED" w:rsidRPr="00F63D8D" w:rsidRDefault="000D74ED" w:rsidP="00863E74">
      <w:pPr>
        <w:ind w:left="360" w:hanging="360"/>
        <w:jc w:val="both"/>
        <w:rPr>
          <w:rFonts w:ascii="Times New Roman" w:hAnsi="Times New Roman" w:cs="Times New Roman"/>
          <w:sz w:val="24"/>
          <w:szCs w:val="24"/>
        </w:rPr>
      </w:pPr>
      <w:proofErr w:type="spellStart"/>
      <w:r w:rsidRPr="00F63D8D">
        <w:rPr>
          <w:rFonts w:ascii="Times New Roman" w:hAnsi="Times New Roman" w:cs="Times New Roman"/>
          <w:sz w:val="24"/>
          <w:szCs w:val="24"/>
        </w:rPr>
        <w:lastRenderedPageBreak/>
        <w:t>Avramova</w:t>
      </w:r>
      <w:proofErr w:type="spellEnd"/>
      <w:r w:rsidRPr="00F63D8D">
        <w:rPr>
          <w:rFonts w:ascii="Times New Roman" w:hAnsi="Times New Roman" w:cs="Times New Roman"/>
          <w:sz w:val="24"/>
          <w:szCs w:val="24"/>
        </w:rPr>
        <w:t xml:space="preserve">, N. (2019, January 3). </w:t>
      </w:r>
      <w:r w:rsidRPr="00F63D8D">
        <w:rPr>
          <w:rFonts w:ascii="Times New Roman" w:hAnsi="Times New Roman" w:cs="Times New Roman"/>
          <w:i/>
          <w:sz w:val="24"/>
          <w:szCs w:val="24"/>
        </w:rPr>
        <w:t>The secret to a long, happy, healthy life? Think age-positive</w:t>
      </w:r>
      <w:r w:rsidRPr="00F63D8D">
        <w:rPr>
          <w:rFonts w:ascii="Times New Roman" w:hAnsi="Times New Roman" w:cs="Times New Roman"/>
          <w:sz w:val="24"/>
          <w:szCs w:val="24"/>
        </w:rPr>
        <w:t xml:space="preserve">. CNN. </w:t>
      </w:r>
      <w:hyperlink r:id="rId11" w:history="1">
        <w:r w:rsidRPr="00F63D8D">
          <w:rPr>
            <w:rStyle w:val="Hyperlink"/>
            <w:rFonts w:ascii="Times New Roman" w:hAnsi="Times New Roman" w:cs="Times New Roman"/>
            <w:color w:val="auto"/>
            <w:sz w:val="24"/>
            <w:szCs w:val="24"/>
          </w:rPr>
          <w:t>https://edition.cnn.com/2019/01/03/health/respect-toward-elderly-leads-to-long-life-intl/index.html</w:t>
        </w:r>
      </w:hyperlink>
      <w:r w:rsidRPr="00F63D8D">
        <w:rPr>
          <w:rFonts w:ascii="Times New Roman" w:hAnsi="Times New Roman" w:cs="Times New Roman"/>
          <w:sz w:val="24"/>
          <w:szCs w:val="24"/>
        </w:rPr>
        <w:t xml:space="preserve"> </w:t>
      </w:r>
    </w:p>
    <w:p w14:paraId="31B04DA7"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Report Reference </w:t>
      </w:r>
    </w:p>
    <w:p w14:paraId="539FCDBE"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Group Author  </w:t>
      </w:r>
    </w:p>
    <w:p w14:paraId="34A4D634"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Canada Council for the Arts. (2013). </w:t>
      </w:r>
      <w:r w:rsidRPr="00F63D8D">
        <w:rPr>
          <w:rFonts w:ascii="Times New Roman" w:hAnsi="Times New Roman" w:cs="Times New Roman"/>
          <w:i/>
          <w:sz w:val="24"/>
          <w:szCs w:val="24"/>
        </w:rPr>
        <w:t xml:space="preserve">What we heard: Summary of key findings: 2013 Canada </w:t>
      </w:r>
      <w:proofErr w:type="spellStart"/>
      <w:r w:rsidRPr="00F63D8D">
        <w:rPr>
          <w:rFonts w:ascii="Times New Roman" w:hAnsi="Times New Roman" w:cs="Times New Roman"/>
          <w:i/>
          <w:sz w:val="24"/>
          <w:szCs w:val="24"/>
        </w:rPr>
        <w:t>Couneil's</w:t>
      </w:r>
      <w:proofErr w:type="spellEnd"/>
      <w:r w:rsidRPr="00F63D8D">
        <w:rPr>
          <w:rFonts w:ascii="Times New Roman" w:hAnsi="Times New Roman" w:cs="Times New Roman"/>
          <w:i/>
          <w:sz w:val="24"/>
          <w:szCs w:val="24"/>
        </w:rPr>
        <w:t xml:space="preserve"> Inter-Arts </w:t>
      </w:r>
      <w:proofErr w:type="spellStart"/>
      <w:r w:rsidRPr="00F63D8D">
        <w:rPr>
          <w:rFonts w:ascii="Times New Roman" w:hAnsi="Times New Roman" w:cs="Times New Roman"/>
          <w:i/>
          <w:sz w:val="24"/>
          <w:szCs w:val="24"/>
        </w:rPr>
        <w:t>Offiee</w:t>
      </w:r>
      <w:proofErr w:type="spellEnd"/>
      <w:r w:rsidRPr="00F63D8D">
        <w:rPr>
          <w:rFonts w:ascii="Times New Roman" w:hAnsi="Times New Roman" w:cs="Times New Roman"/>
          <w:i/>
          <w:sz w:val="24"/>
          <w:szCs w:val="24"/>
        </w:rPr>
        <w:t xml:space="preserve"> consultation.</w:t>
      </w:r>
      <w:r w:rsidRPr="00F63D8D">
        <w:rPr>
          <w:rFonts w:ascii="Times New Roman" w:hAnsi="Times New Roman" w:cs="Times New Roman"/>
          <w:sz w:val="24"/>
          <w:szCs w:val="24"/>
        </w:rPr>
        <w:t xml:space="preserve"> </w:t>
      </w:r>
      <w:hyperlink r:id="rId12" w:history="1">
        <w:r w:rsidRPr="00F63D8D">
          <w:rPr>
            <w:rStyle w:val="Hyperlink"/>
            <w:rFonts w:ascii="Times New Roman" w:hAnsi="Times New Roman" w:cs="Times New Roman"/>
            <w:color w:val="auto"/>
            <w:sz w:val="24"/>
            <w:szCs w:val="24"/>
          </w:rPr>
          <w:t>https://publications.gc.ca/collections/collection_2017/canadacouncil/K23-65-2013-eng.pdf</w:t>
        </w:r>
      </w:hyperlink>
      <w:r w:rsidRPr="00F63D8D">
        <w:rPr>
          <w:rFonts w:ascii="Times New Roman" w:hAnsi="Times New Roman" w:cs="Times New Roman"/>
          <w:sz w:val="24"/>
          <w:szCs w:val="24"/>
        </w:rPr>
        <w:t xml:space="preserve"> </w:t>
      </w:r>
    </w:p>
    <w:p w14:paraId="32BA5D1C"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Individual Author  </w:t>
      </w:r>
    </w:p>
    <w:p w14:paraId="15EAD49A" w14:textId="3292DB4E" w:rsidR="000D74ED" w:rsidRPr="00F63D8D" w:rsidRDefault="000D74ED" w:rsidP="00863E74">
      <w:pPr>
        <w:pStyle w:val="APA6References"/>
        <w:jc w:val="both"/>
        <w:rPr>
          <w:rStyle w:val="Hyperlink"/>
          <w:rFonts w:cs="Times New Roman"/>
          <w:noProof w:val="0"/>
          <w:color w:val="auto"/>
          <w:szCs w:val="24"/>
        </w:rPr>
      </w:pPr>
      <w:proofErr w:type="spellStart"/>
      <w:r w:rsidRPr="00F63D8D">
        <w:rPr>
          <w:rFonts w:cs="Times New Roman"/>
          <w:szCs w:val="24"/>
        </w:rPr>
        <w:t>Segaert</w:t>
      </w:r>
      <w:proofErr w:type="spellEnd"/>
      <w:r w:rsidRPr="00F63D8D">
        <w:rPr>
          <w:rFonts w:cs="Times New Roman"/>
          <w:szCs w:val="24"/>
        </w:rPr>
        <w:t xml:space="preserve">, A., &amp; Bauer, A. (2015). </w:t>
      </w:r>
      <w:r w:rsidRPr="00F63D8D">
        <w:rPr>
          <w:rFonts w:cs="Times New Roman"/>
          <w:i/>
          <w:szCs w:val="24"/>
        </w:rPr>
        <w:t>The extent and nature of veteran homelessness in Canada</w:t>
      </w:r>
      <w:r w:rsidRPr="00F63D8D">
        <w:rPr>
          <w:rFonts w:cs="Times New Roman"/>
          <w:szCs w:val="24"/>
        </w:rPr>
        <w:t xml:space="preserve">. Employment and Social Development Canada. </w:t>
      </w:r>
      <w:hyperlink r:id="rId13" w:history="1">
        <w:r w:rsidRPr="00F63D8D">
          <w:rPr>
            <w:rStyle w:val="Hyperlink"/>
            <w:rFonts w:cs="Times New Roman"/>
            <w:color w:val="auto"/>
            <w:szCs w:val="24"/>
          </w:rPr>
          <w:t>https://www.canada.ca/en/employment-social-developmentlprograms/communities/homelessness/publications-buIletins/veterans-report.html</w:t>
        </w:r>
      </w:hyperlink>
    </w:p>
    <w:p w14:paraId="42508C45" w14:textId="76038373" w:rsidR="006E20BA" w:rsidRPr="00F63D8D" w:rsidRDefault="006E20BA" w:rsidP="006E20BA">
      <w:pPr>
        <w:pStyle w:val="APA6HeadingLevel1"/>
      </w:pPr>
      <w:r w:rsidRPr="00F63D8D">
        <w:t>Appendix</w:t>
      </w:r>
    </w:p>
    <w:p w14:paraId="57FB9FDC" w14:textId="04D77C7E" w:rsidR="00FA7FE1" w:rsidRPr="00F63D8D" w:rsidRDefault="00D1017A" w:rsidP="006E20BA">
      <w:pPr>
        <w:pStyle w:val="APA6Paragraph"/>
        <w:ind w:firstLine="0"/>
      </w:pPr>
      <w:r w:rsidRPr="00F63D8D">
        <w:t xml:space="preserve">You may also use appendices to present material that would be distracting or tedious in the body of the paper.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F0F844" w14:textId="77777777" w:rsidR="00517EE5" w:rsidRDefault="00517EE5">
      <w:pPr>
        <w:spacing w:after="0" w:line="240" w:lineRule="auto"/>
      </w:pPr>
      <w:r>
        <w:separator/>
      </w:r>
    </w:p>
  </w:endnote>
  <w:endnote w:type="continuationSeparator" w:id="0">
    <w:p w14:paraId="5C00FE49" w14:textId="77777777" w:rsidR="00517EE5" w:rsidRDefault="00517E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65676" w14:textId="77777777" w:rsidR="00517EE5" w:rsidRDefault="00517EE5">
      <w:pPr>
        <w:spacing w:after="0" w:line="240" w:lineRule="auto"/>
      </w:pPr>
      <w:r>
        <w:separator/>
      </w:r>
    </w:p>
  </w:footnote>
  <w:footnote w:type="continuationSeparator" w:id="0">
    <w:p w14:paraId="1E316A68" w14:textId="77777777" w:rsidR="00517EE5" w:rsidRDefault="00517EE5">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7"/>
  </w:num>
  <w:num w:numId="3">
    <w:abstractNumId w:val="34"/>
  </w:num>
  <w:num w:numId="4">
    <w:abstractNumId w:val="8"/>
  </w:num>
  <w:num w:numId="5">
    <w:abstractNumId w:val="15"/>
  </w:num>
  <w:num w:numId="6">
    <w:abstractNumId w:val="13"/>
  </w:num>
  <w:num w:numId="7">
    <w:abstractNumId w:val="35"/>
  </w:num>
  <w:num w:numId="8">
    <w:abstractNumId w:val="37"/>
  </w:num>
  <w:num w:numId="9">
    <w:abstractNumId w:val="4"/>
  </w:num>
  <w:num w:numId="10">
    <w:abstractNumId w:val="6"/>
  </w:num>
  <w:num w:numId="11">
    <w:abstractNumId w:val="31"/>
  </w:num>
  <w:num w:numId="12">
    <w:abstractNumId w:val="11"/>
  </w:num>
  <w:num w:numId="13">
    <w:abstractNumId w:val="38"/>
  </w:num>
  <w:num w:numId="14">
    <w:abstractNumId w:val="40"/>
  </w:num>
  <w:num w:numId="15">
    <w:abstractNumId w:val="25"/>
  </w:num>
  <w:num w:numId="16">
    <w:abstractNumId w:val="18"/>
  </w:num>
  <w:num w:numId="17">
    <w:abstractNumId w:val="39"/>
  </w:num>
  <w:num w:numId="18">
    <w:abstractNumId w:val="5"/>
  </w:num>
  <w:num w:numId="19">
    <w:abstractNumId w:val="36"/>
  </w:num>
  <w:num w:numId="20">
    <w:abstractNumId w:val="28"/>
  </w:num>
  <w:num w:numId="21">
    <w:abstractNumId w:val="14"/>
  </w:num>
  <w:num w:numId="22">
    <w:abstractNumId w:val="33"/>
  </w:num>
  <w:num w:numId="23">
    <w:abstractNumId w:val="9"/>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30"/>
  </w:num>
  <w:num w:numId="28">
    <w:abstractNumId w:val="19"/>
  </w:num>
  <w:num w:numId="29">
    <w:abstractNumId w:val="24"/>
  </w:num>
  <w:num w:numId="30">
    <w:abstractNumId w:val="22"/>
  </w:num>
  <w:num w:numId="31">
    <w:abstractNumId w:val="0"/>
  </w:num>
  <w:num w:numId="32">
    <w:abstractNumId w:val="23"/>
  </w:num>
  <w:num w:numId="33">
    <w:abstractNumId w:val="2"/>
  </w:num>
  <w:num w:numId="34">
    <w:abstractNumId w:val="32"/>
  </w:num>
  <w:num w:numId="35">
    <w:abstractNumId w:val="41"/>
  </w:num>
  <w:num w:numId="36">
    <w:abstractNumId w:val="3"/>
  </w:num>
  <w:num w:numId="37">
    <w:abstractNumId w:val="45"/>
  </w:num>
  <w:num w:numId="38">
    <w:abstractNumId w:val="20"/>
  </w:num>
  <w:num w:numId="39">
    <w:abstractNumId w:val="21"/>
  </w:num>
  <w:num w:numId="40">
    <w:abstractNumId w:val="29"/>
  </w:num>
  <w:num w:numId="41">
    <w:abstractNumId w:val="43"/>
  </w:num>
  <w:num w:numId="42">
    <w:abstractNumId w:val="26"/>
  </w:num>
  <w:num w:numId="43">
    <w:abstractNumId w:val="27"/>
  </w:num>
  <w:num w:numId="44">
    <w:abstractNumId w:val="44"/>
  </w:num>
  <w:num w:numId="45">
    <w:abstractNumId w:val="10"/>
  </w:num>
  <w:num w:numId="46">
    <w:abstractNumId w:val="42"/>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5205E"/>
    <w:rsid w:val="00086D02"/>
    <w:rsid w:val="000A4B2C"/>
    <w:rsid w:val="000C6971"/>
    <w:rsid w:val="000D4B01"/>
    <w:rsid w:val="000D74ED"/>
    <w:rsid w:val="000D7A6E"/>
    <w:rsid w:val="000F25D4"/>
    <w:rsid w:val="000F7AEC"/>
    <w:rsid w:val="001406D5"/>
    <w:rsid w:val="001630F9"/>
    <w:rsid w:val="0016417A"/>
    <w:rsid w:val="00176F67"/>
    <w:rsid w:val="001A092B"/>
    <w:rsid w:val="001B7400"/>
    <w:rsid w:val="001D6E17"/>
    <w:rsid w:val="001E1277"/>
    <w:rsid w:val="001F1511"/>
    <w:rsid w:val="001F1780"/>
    <w:rsid w:val="00200DB8"/>
    <w:rsid w:val="00202B49"/>
    <w:rsid w:val="00206D32"/>
    <w:rsid w:val="0021456C"/>
    <w:rsid w:val="00233854"/>
    <w:rsid w:val="00242C37"/>
    <w:rsid w:val="0024523F"/>
    <w:rsid w:val="0024721C"/>
    <w:rsid w:val="0026506A"/>
    <w:rsid w:val="00273187"/>
    <w:rsid w:val="00283F4F"/>
    <w:rsid w:val="00293119"/>
    <w:rsid w:val="00296598"/>
    <w:rsid w:val="002A2792"/>
    <w:rsid w:val="002A3141"/>
    <w:rsid w:val="002A434B"/>
    <w:rsid w:val="002A54CA"/>
    <w:rsid w:val="002C0799"/>
    <w:rsid w:val="00307F1F"/>
    <w:rsid w:val="00314C4E"/>
    <w:rsid w:val="00322D22"/>
    <w:rsid w:val="00332F08"/>
    <w:rsid w:val="00352A51"/>
    <w:rsid w:val="00365AAE"/>
    <w:rsid w:val="00372403"/>
    <w:rsid w:val="00374391"/>
    <w:rsid w:val="00387182"/>
    <w:rsid w:val="00396471"/>
    <w:rsid w:val="003D4329"/>
    <w:rsid w:val="003E32D2"/>
    <w:rsid w:val="003F6573"/>
    <w:rsid w:val="00406E49"/>
    <w:rsid w:val="004278E5"/>
    <w:rsid w:val="00431188"/>
    <w:rsid w:val="0043266A"/>
    <w:rsid w:val="00442BB2"/>
    <w:rsid w:val="00450D9D"/>
    <w:rsid w:val="00474666"/>
    <w:rsid w:val="004A6DD4"/>
    <w:rsid w:val="004B506F"/>
    <w:rsid w:val="004B6480"/>
    <w:rsid w:val="004E0D75"/>
    <w:rsid w:val="004F17FD"/>
    <w:rsid w:val="004F33AF"/>
    <w:rsid w:val="00501B76"/>
    <w:rsid w:val="00517EE5"/>
    <w:rsid w:val="00535FB3"/>
    <w:rsid w:val="00547195"/>
    <w:rsid w:val="00550EFE"/>
    <w:rsid w:val="00556CF8"/>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64A16"/>
    <w:rsid w:val="0067031A"/>
    <w:rsid w:val="0067489D"/>
    <w:rsid w:val="00686448"/>
    <w:rsid w:val="00697E98"/>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91F1C"/>
    <w:rsid w:val="007A2D1B"/>
    <w:rsid w:val="007A2E18"/>
    <w:rsid w:val="007A7327"/>
    <w:rsid w:val="007B0A8A"/>
    <w:rsid w:val="007B726B"/>
    <w:rsid w:val="007C3AFF"/>
    <w:rsid w:val="007C3DD3"/>
    <w:rsid w:val="007C558D"/>
    <w:rsid w:val="007C56B1"/>
    <w:rsid w:val="007D1BBE"/>
    <w:rsid w:val="008045DF"/>
    <w:rsid w:val="008150CE"/>
    <w:rsid w:val="00815FB7"/>
    <w:rsid w:val="008232BF"/>
    <w:rsid w:val="0083766D"/>
    <w:rsid w:val="008416D8"/>
    <w:rsid w:val="0086093A"/>
    <w:rsid w:val="00863E74"/>
    <w:rsid w:val="00867688"/>
    <w:rsid w:val="00870483"/>
    <w:rsid w:val="008806DE"/>
    <w:rsid w:val="00884701"/>
    <w:rsid w:val="00890682"/>
    <w:rsid w:val="00895A4E"/>
    <w:rsid w:val="008B2056"/>
    <w:rsid w:val="008B36D6"/>
    <w:rsid w:val="008B5CD1"/>
    <w:rsid w:val="008D6334"/>
    <w:rsid w:val="008E7918"/>
    <w:rsid w:val="008F3A43"/>
    <w:rsid w:val="0090087F"/>
    <w:rsid w:val="00924E3F"/>
    <w:rsid w:val="00952C7C"/>
    <w:rsid w:val="00961112"/>
    <w:rsid w:val="0097080E"/>
    <w:rsid w:val="00974DAB"/>
    <w:rsid w:val="00985019"/>
    <w:rsid w:val="009C38FB"/>
    <w:rsid w:val="009C43D9"/>
    <w:rsid w:val="009F211F"/>
    <w:rsid w:val="009F5DCA"/>
    <w:rsid w:val="009F7B86"/>
    <w:rsid w:val="00A238C2"/>
    <w:rsid w:val="00A360C5"/>
    <w:rsid w:val="00A50B23"/>
    <w:rsid w:val="00A53C9C"/>
    <w:rsid w:val="00A54A20"/>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34E7A"/>
    <w:rsid w:val="00B4049F"/>
    <w:rsid w:val="00B45FA2"/>
    <w:rsid w:val="00B5101A"/>
    <w:rsid w:val="00B54D3B"/>
    <w:rsid w:val="00B60493"/>
    <w:rsid w:val="00B65DB7"/>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965"/>
    <w:rsid w:val="00C25BE5"/>
    <w:rsid w:val="00C26D86"/>
    <w:rsid w:val="00C31083"/>
    <w:rsid w:val="00C32B92"/>
    <w:rsid w:val="00C551EA"/>
    <w:rsid w:val="00C647C5"/>
    <w:rsid w:val="00C71944"/>
    <w:rsid w:val="00C8157E"/>
    <w:rsid w:val="00C950A0"/>
    <w:rsid w:val="00CC3486"/>
    <w:rsid w:val="00CD03FC"/>
    <w:rsid w:val="00CF081C"/>
    <w:rsid w:val="00CF571B"/>
    <w:rsid w:val="00D1017A"/>
    <w:rsid w:val="00D130F6"/>
    <w:rsid w:val="00D17607"/>
    <w:rsid w:val="00D35A63"/>
    <w:rsid w:val="00D43E1B"/>
    <w:rsid w:val="00D51775"/>
    <w:rsid w:val="00D51CB7"/>
    <w:rsid w:val="00D566A9"/>
    <w:rsid w:val="00D64968"/>
    <w:rsid w:val="00D75C04"/>
    <w:rsid w:val="00D831C3"/>
    <w:rsid w:val="00D86619"/>
    <w:rsid w:val="00DB2125"/>
    <w:rsid w:val="00DC04CF"/>
    <w:rsid w:val="00DD036A"/>
    <w:rsid w:val="00E375D1"/>
    <w:rsid w:val="00E60ECE"/>
    <w:rsid w:val="00E637AB"/>
    <w:rsid w:val="00E72EF6"/>
    <w:rsid w:val="00E9490C"/>
    <w:rsid w:val="00EC0682"/>
    <w:rsid w:val="00EC2C92"/>
    <w:rsid w:val="00F04832"/>
    <w:rsid w:val="00F07532"/>
    <w:rsid w:val="00F1150E"/>
    <w:rsid w:val="00F30581"/>
    <w:rsid w:val="00F378F2"/>
    <w:rsid w:val="00F47F97"/>
    <w:rsid w:val="00F63D8D"/>
    <w:rsid w:val="00F74B6D"/>
    <w:rsid w:val="00F85024"/>
    <w:rsid w:val="00F92427"/>
    <w:rsid w:val="00FA2D15"/>
    <w:rsid w:val="00FA7FE1"/>
    <w:rsid w:val="00FB2C25"/>
    <w:rsid w:val="00FB4E3D"/>
    <w:rsid w:val="00FB65C0"/>
    <w:rsid w:val="00FC70FC"/>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PA6Heading1">
    <w:name w:val="APA6_Heading 1"/>
    <w:basedOn w:val="Normal"/>
    <w:qFormat/>
    <w:rsid w:val="003D4329"/>
    <w:pPr>
      <w:spacing w:after="120" w:line="240" w:lineRule="auto"/>
      <w:jc w:val="center"/>
      <w:outlineLvl w:val="0"/>
    </w:pPr>
    <w:rPr>
      <w:rFonts w:ascii="Times New Roman" w:hAnsi="Times New Roman" w:cs="Times New Roman"/>
      <w:b/>
      <w:sz w:val="24"/>
      <w:szCs w:val="24"/>
    </w:rPr>
  </w:style>
  <w:style w:type="paragraph" w:customStyle="1" w:styleId="APA6Paragraph">
    <w:name w:val="APA6_Paragraph"/>
    <w:link w:val="APA6ParagraphChar"/>
    <w:qFormat/>
    <w:rsid w:val="00242C37"/>
    <w:pPr>
      <w:spacing w:after="120" w:line="240" w:lineRule="auto"/>
      <w:ind w:firstLine="360"/>
      <w:jc w:val="both"/>
    </w:pPr>
    <w:rPr>
      <w:rFonts w:ascii="Times New Roman" w:hAnsi="Times New Roman" w:cs="Times New Roman"/>
      <w:sz w:val="24"/>
      <w:szCs w:val="24"/>
    </w:rPr>
  </w:style>
  <w:style w:type="paragraph" w:customStyle="1" w:styleId="APA6Heading3">
    <w:name w:val="APA6_Heading 3"/>
    <w:qFormat/>
    <w:rsid w:val="00F85024"/>
    <w:pPr>
      <w:spacing w:after="120" w:line="240" w:lineRule="auto"/>
      <w:outlineLvl w:val="2"/>
    </w:pPr>
    <w:rPr>
      <w:rFonts w:ascii="Times New Roman" w:hAnsi="Times New Roman" w:cs="Times New Roman"/>
      <w:b/>
      <w:i/>
      <w:sz w:val="24"/>
      <w:szCs w:val="24"/>
    </w:rPr>
  </w:style>
  <w:style w:type="paragraph" w:customStyle="1" w:styleId="APA6Heading2">
    <w:name w:val="APA6_Heading2"/>
    <w:next w:val="Normal"/>
    <w:qFormat/>
    <w:rsid w:val="00F8502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PA6TableNumber">
    <w:name w:val="APA 6_Table_Number"/>
    <w:next w:val="APA6TableTitle"/>
    <w:link w:val="APA6TableNumberChar"/>
    <w:qFormat/>
    <w:rsid w:val="00D51CB7"/>
    <w:pPr>
      <w:spacing w:after="120" w:line="240" w:lineRule="auto"/>
    </w:pPr>
    <w:rPr>
      <w:rFonts w:ascii="Times New Roman" w:hAnsi="Times New Roman" w:cs="Times New Roman"/>
      <w:b/>
      <w:sz w:val="24"/>
      <w:szCs w:val="24"/>
    </w:rPr>
  </w:style>
  <w:style w:type="paragraph" w:customStyle="1" w:styleId="APA6Column1">
    <w:name w:val="APA 6_Column 1"/>
    <w:link w:val="APA6Column1Char"/>
    <w:qFormat/>
    <w:rsid w:val="00D51CB7"/>
    <w:pPr>
      <w:spacing w:after="120" w:line="240" w:lineRule="auto"/>
    </w:pPr>
    <w:rPr>
      <w:rFonts w:ascii="Times New Roman" w:hAnsi="Times New Roman" w:cs="Times New Roman"/>
      <w:sz w:val="24"/>
      <w:szCs w:val="24"/>
    </w:rPr>
  </w:style>
  <w:style w:type="character" w:customStyle="1" w:styleId="APA6Column1Char">
    <w:name w:val="APA 6_Column 1 Char"/>
    <w:basedOn w:val="DefaultParagraphFont"/>
    <w:link w:val="APA6Column1"/>
    <w:rsid w:val="00D51CB7"/>
    <w:rPr>
      <w:rFonts w:ascii="Times New Roman" w:hAnsi="Times New Roman" w:cs="Times New Roman"/>
      <w:sz w:val="24"/>
      <w:szCs w:val="24"/>
    </w:rPr>
  </w:style>
  <w:style w:type="paragraph" w:customStyle="1" w:styleId="APA6TableRow1">
    <w:name w:val="APA 6_Table_Row1"/>
    <w:basedOn w:val="APA6Column1"/>
    <w:qFormat/>
    <w:rsid w:val="00D51CB7"/>
    <w:pPr>
      <w:jc w:val="center"/>
    </w:pPr>
  </w:style>
  <w:style w:type="paragraph" w:customStyle="1" w:styleId="APA6TableCell">
    <w:name w:val="APA6_Table_Cell"/>
    <w:basedOn w:val="APA6Column1"/>
    <w:qFormat/>
    <w:rsid w:val="00D51CB7"/>
    <w:pPr>
      <w:tabs>
        <w:tab w:val="decimal" w:pos="144"/>
      </w:tabs>
      <w:jc w:val="center"/>
    </w:pPr>
  </w:style>
  <w:style w:type="paragraph" w:customStyle="1" w:styleId="APA6TableNotes">
    <w:name w:val="APA 6_Table_Notes"/>
    <w:qFormat/>
    <w:rsid w:val="007C56B1"/>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PA6HeadingLevel1">
    <w:name w:val="APA6_Heading_Level1"/>
    <w:basedOn w:val="Heading1"/>
    <w:next w:val="APA6Paragraph"/>
    <w:qFormat/>
    <w:rsid w:val="006B72FD"/>
    <w:pPr>
      <w:spacing w:before="0" w:after="120" w:line="240" w:lineRule="auto"/>
      <w:jc w:val="center"/>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PA6Keywords">
    <w:name w:val="APA6_Keywords"/>
    <w:qFormat/>
    <w:rsid w:val="006B72FD"/>
    <w:pPr>
      <w:spacing w:after="120" w:line="240" w:lineRule="auto"/>
      <w:ind w:firstLine="360"/>
    </w:pPr>
    <w:rPr>
      <w:rFonts w:ascii="Times New Roman" w:hAnsi="Times New Roman" w:cs="Times New Roman"/>
      <w:sz w:val="24"/>
      <w:szCs w:val="24"/>
    </w:rPr>
  </w:style>
  <w:style w:type="paragraph" w:customStyle="1" w:styleId="APA6Abstract">
    <w:name w:val="APA6_Abstract"/>
    <w:next w:val="APA6Keywords"/>
    <w:link w:val="APA6AbstractChar"/>
    <w:qFormat/>
    <w:rsid w:val="00D86619"/>
    <w:pPr>
      <w:spacing w:after="120" w:line="240" w:lineRule="auto"/>
      <w:jc w:val="both"/>
    </w:pPr>
    <w:rPr>
      <w:rFonts w:ascii="Times New Roman" w:hAnsi="Times New Roman" w:cs="Times New Roman"/>
      <w:sz w:val="24"/>
      <w:szCs w:val="24"/>
    </w:rPr>
  </w:style>
  <w:style w:type="paragraph" w:customStyle="1" w:styleId="APA6Heading20">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PA6Column1"/>
    <w:qFormat/>
    <w:rsid w:val="00587B77"/>
    <w:pPr>
      <w:ind w:firstLine="144"/>
    </w:pPr>
  </w:style>
  <w:style w:type="paragraph" w:customStyle="1" w:styleId="APA6References">
    <w:name w:val="APA6_References"/>
    <w:qFormat/>
    <w:rsid w:val="0005205E"/>
    <w:pPr>
      <w:spacing w:after="120" w:line="240" w:lineRule="auto"/>
      <w:ind w:left="360" w:hanging="360"/>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0">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0">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PA6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PA6Paragraph"/>
    <w:link w:val="AuthorsAffiliationsChar"/>
    <w:qFormat/>
    <w:rsid w:val="006B72FD"/>
    <w:pPr>
      <w:ind w:firstLine="0"/>
      <w:jc w:val="center"/>
    </w:pPr>
    <w:rPr>
      <w:sz w:val="22"/>
    </w:rPr>
  </w:style>
  <w:style w:type="paragraph" w:customStyle="1" w:styleId="HeaderAPA7">
    <w:name w:val="Header_APA7"/>
    <w:basedOn w:val="APA6Abstract"/>
    <w:link w:val="HeaderAPA7Char"/>
    <w:qFormat/>
    <w:rsid w:val="007C56B1"/>
    <w:pPr>
      <w:spacing w:after="10"/>
      <w:jc w:val="right"/>
    </w:pPr>
    <w:rPr>
      <w:sz w:val="20"/>
    </w:rPr>
  </w:style>
  <w:style w:type="character" w:customStyle="1" w:styleId="APA6ParagraphChar">
    <w:name w:val="APA6_Paragraph Char"/>
    <w:basedOn w:val="DefaultParagraphFont"/>
    <w:link w:val="APA6Paragraph"/>
    <w:rsid w:val="00242C37"/>
    <w:rPr>
      <w:rFonts w:ascii="Times New Roman" w:hAnsi="Times New Roman" w:cs="Times New Roman"/>
      <w:sz w:val="24"/>
      <w:szCs w:val="24"/>
    </w:rPr>
  </w:style>
  <w:style w:type="character" w:customStyle="1" w:styleId="AuthorsAffiliationsChar">
    <w:name w:val="Authors &amp; Affiliations Char"/>
    <w:basedOn w:val="APA6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PA6AbstractChar">
    <w:name w:val="APA6_Abstract Char"/>
    <w:basedOn w:val="DefaultParagraphFont"/>
    <w:link w:val="APA6Abstract"/>
    <w:rsid w:val="007C56B1"/>
    <w:rPr>
      <w:rFonts w:ascii="Times New Roman" w:hAnsi="Times New Roman" w:cs="Times New Roman"/>
      <w:sz w:val="24"/>
      <w:szCs w:val="24"/>
    </w:rPr>
  </w:style>
  <w:style w:type="character" w:customStyle="1" w:styleId="HeaderAPA7Char">
    <w:name w:val="Header_APA7 Char"/>
    <w:basedOn w:val="APA6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PA6TableNumberChar">
    <w:name w:val="APA 6_Table_Number Char"/>
    <w:basedOn w:val="DefaultParagraphFont"/>
    <w:link w:val="APA6TableNumber"/>
    <w:rsid w:val="00442BB2"/>
    <w:rPr>
      <w:rFonts w:ascii="Times New Roman" w:hAnsi="Times New Roman" w:cs="Times New Roman"/>
      <w:b/>
      <w:sz w:val="24"/>
      <w:szCs w:val="24"/>
    </w:rPr>
  </w:style>
  <w:style w:type="character" w:customStyle="1" w:styleId="APA7FigureTitleChar">
    <w:name w:val="APA7_Figure Title Char"/>
    <w:basedOn w:val="APA6TableNumberChar"/>
    <w:link w:val="APA7FigureTitle"/>
    <w:rsid w:val="00442BB2"/>
    <w:rPr>
      <w:rFonts w:ascii="Times New Roman" w:hAnsi="Times New Roman" w:cs="Times New Roman"/>
      <w:b w:val="0"/>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632404">
      <w:bodyDiv w:val="1"/>
      <w:marLeft w:val="0"/>
      <w:marRight w:val="0"/>
      <w:marTop w:val="0"/>
      <w:marBottom w:val="0"/>
      <w:divBdr>
        <w:top w:val="none" w:sz="0" w:space="0" w:color="auto"/>
        <w:left w:val="none" w:sz="0" w:space="0" w:color="auto"/>
        <w:bottom w:val="none" w:sz="0" w:space="0" w:color="auto"/>
        <w:right w:val="none" w:sz="0" w:space="0" w:color="auto"/>
      </w:divBdr>
    </w:div>
    <w:div w:id="983004213">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lpr.12.01" TargetMode="External"/><Relationship Id="rId13" Type="http://schemas.openxmlformats.org/officeDocument/2006/relationships/hyperlink" Target="https://www.canada.ca/en/employment-social-developmentlprograms/communities/homelessness/publications-buIletins/veterans-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tions.gc.ca/collections/collection_2017/canadacouncil/K23-65-2013-eng.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tion.cnn.com/2019/01/03/health/respect-toward-elderly-leads-to-long-life-intl/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pr.org/2019/12/10/786867315/how-to-reduce-food-waste" TargetMode="External"/><Relationship Id="rId4" Type="http://schemas.openxmlformats.org/officeDocument/2006/relationships/settings" Target="settings.xml"/><Relationship Id="rId9" Type="http://schemas.openxmlformats.org/officeDocument/2006/relationships/hyperlink" Target="https://www.who.intlfeatures/qa/84/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C9EA6-0D62-43C1-9BB4-99F816B1E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65</Words>
  <Characters>664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daf Lal Din</cp:lastModifiedBy>
  <cp:revision>2</cp:revision>
  <dcterms:created xsi:type="dcterms:W3CDTF">2023-04-10T07:17:00Z</dcterms:created>
  <dcterms:modified xsi:type="dcterms:W3CDTF">2023-04-10T07:17:00Z</dcterms:modified>
</cp:coreProperties>
</file>